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69FA3" w14:textId="75534984" w:rsidR="00DD3F26" w:rsidRPr="00DD3F26" w:rsidRDefault="00DD3F26" w:rsidP="00DD3F26">
      <w:pPr>
        <w:rPr>
          <w:lang w:val="pl-PL"/>
        </w:rPr>
      </w:pPr>
      <w:r w:rsidRPr="00DD3F26">
        <w:rPr>
          <w:lang w:val="pl-PL"/>
        </w:rPr>
        <w:t xml:space="preserve">Indologia – harmonogram </w:t>
      </w:r>
      <w:r w:rsidR="001E33BC">
        <w:rPr>
          <w:lang w:val="pl-PL"/>
        </w:rPr>
        <w:t>egzaminów sesji letniej 2021/22</w:t>
      </w:r>
    </w:p>
    <w:p w14:paraId="7613ABE8" w14:textId="77777777" w:rsidR="00DD3F26" w:rsidRPr="00DD3F26" w:rsidRDefault="00DD3F26" w:rsidP="00DD3F26">
      <w:pPr>
        <w:rPr>
          <w:lang w:val="pl-PL"/>
        </w:rPr>
      </w:pPr>
    </w:p>
    <w:p w14:paraId="6BB6D818" w14:textId="77777777" w:rsidR="00DD3F26" w:rsidRPr="00DD3F26" w:rsidRDefault="00DD3F26" w:rsidP="00DD3F26">
      <w:pPr>
        <w:rPr>
          <w:lang w:val="pl-PL"/>
        </w:rPr>
      </w:pPr>
      <w:r w:rsidRPr="00DD3F26">
        <w:rPr>
          <w:lang w:val="pl-PL"/>
        </w:rPr>
        <w:t>I LIC</w:t>
      </w:r>
    </w:p>
    <w:tbl>
      <w:tblPr>
        <w:tblStyle w:val="Tabelasiatki6kolorowa"/>
        <w:tblW w:w="0" w:type="auto"/>
        <w:tblLook w:val="04A0" w:firstRow="1" w:lastRow="0" w:firstColumn="1" w:lastColumn="0" w:noHBand="0" w:noVBand="1"/>
      </w:tblPr>
      <w:tblGrid>
        <w:gridCol w:w="1514"/>
        <w:gridCol w:w="4150"/>
        <w:gridCol w:w="3120"/>
        <w:gridCol w:w="5271"/>
      </w:tblGrid>
      <w:tr w:rsidR="00DD3F26" w:rsidRPr="00DD3F26" w14:paraId="0C390C99" w14:textId="77777777" w:rsidTr="15EA1B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608CF173" w14:textId="77777777" w:rsidR="00DD3F26" w:rsidRPr="00DD3F26" w:rsidRDefault="00DD3F26" w:rsidP="00DD3F26">
            <w:pPr>
              <w:spacing w:after="160" w:line="259" w:lineRule="auto"/>
              <w:rPr>
                <w:color w:val="auto"/>
              </w:rPr>
            </w:pPr>
            <w:proofErr w:type="spellStart"/>
            <w:r w:rsidRPr="00DD3F26">
              <w:rPr>
                <w:color w:val="auto"/>
              </w:rPr>
              <w:t>Kod</w:t>
            </w:r>
            <w:proofErr w:type="spellEnd"/>
            <w:r w:rsidRPr="00DD3F26">
              <w:rPr>
                <w:color w:val="auto"/>
              </w:rPr>
              <w:t xml:space="preserve"> </w:t>
            </w:r>
            <w:proofErr w:type="spellStart"/>
            <w:r w:rsidRPr="00DD3F26">
              <w:rPr>
                <w:color w:val="auto"/>
              </w:rPr>
              <w:t>przedmiotu</w:t>
            </w:r>
            <w:proofErr w:type="spellEnd"/>
          </w:p>
        </w:tc>
        <w:tc>
          <w:tcPr>
            <w:tcW w:w="4150" w:type="dxa"/>
            <w:noWrap/>
          </w:tcPr>
          <w:p w14:paraId="1A17B5CD" w14:textId="77777777" w:rsidR="00DD3F26" w:rsidRPr="00DD3F26" w:rsidRDefault="00DD3F26" w:rsidP="00DD3F26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DD3F26">
              <w:rPr>
                <w:color w:val="auto"/>
              </w:rPr>
              <w:t>Nazwa</w:t>
            </w:r>
            <w:proofErr w:type="spellEnd"/>
            <w:r w:rsidRPr="00DD3F26">
              <w:rPr>
                <w:color w:val="auto"/>
              </w:rPr>
              <w:t xml:space="preserve"> </w:t>
            </w:r>
            <w:proofErr w:type="spellStart"/>
            <w:r w:rsidRPr="00DD3F26">
              <w:rPr>
                <w:color w:val="auto"/>
              </w:rPr>
              <w:t>przedmiotu</w:t>
            </w:r>
            <w:proofErr w:type="spellEnd"/>
          </w:p>
        </w:tc>
        <w:tc>
          <w:tcPr>
            <w:tcW w:w="3120" w:type="dxa"/>
            <w:noWrap/>
          </w:tcPr>
          <w:p w14:paraId="1AA637F7" w14:textId="77777777" w:rsidR="00DD3F26" w:rsidRPr="00DD3F26" w:rsidRDefault="00DD3F26" w:rsidP="00DD3F26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DD3F26">
              <w:rPr>
                <w:color w:val="auto"/>
              </w:rPr>
              <w:t>Egzaminator</w:t>
            </w:r>
            <w:proofErr w:type="spellEnd"/>
          </w:p>
        </w:tc>
        <w:tc>
          <w:tcPr>
            <w:tcW w:w="5271" w:type="dxa"/>
            <w:noWrap/>
          </w:tcPr>
          <w:p w14:paraId="75BDC4EF" w14:textId="77777777" w:rsidR="00DD3F26" w:rsidRPr="00DD3F26" w:rsidRDefault="00DD3F26" w:rsidP="00DD3F26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DD3F26">
              <w:rPr>
                <w:color w:val="auto"/>
              </w:rPr>
              <w:t>Termin</w:t>
            </w:r>
            <w:proofErr w:type="spellEnd"/>
          </w:p>
        </w:tc>
      </w:tr>
      <w:tr w:rsidR="00DD3F26" w:rsidRPr="00DD3F26" w14:paraId="4FF405E8" w14:textId="77777777" w:rsidTr="15EA1B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03A50228" w14:textId="0D24E2F2" w:rsidR="00DD3F26" w:rsidRPr="00DD3F26" w:rsidRDefault="16B39B74" w:rsidP="16B39B74">
            <w:pPr>
              <w:spacing w:after="160" w:line="259" w:lineRule="auto"/>
              <w:rPr>
                <w:rFonts w:ascii="Tahoma" w:eastAsia="Tahoma" w:hAnsi="Tahoma" w:cs="Tahoma"/>
                <w:b w:val="0"/>
                <w:bCs w:val="0"/>
                <w:sz w:val="19"/>
                <w:szCs w:val="19"/>
              </w:rPr>
            </w:pPr>
            <w:r w:rsidRPr="16B39B74">
              <w:rPr>
                <w:rFonts w:ascii="Tahoma" w:eastAsia="Tahoma" w:hAnsi="Tahoma" w:cs="Tahoma"/>
                <w:b w:val="0"/>
                <w:bCs w:val="0"/>
                <w:sz w:val="19"/>
                <w:szCs w:val="19"/>
              </w:rPr>
              <w:t>WF.IO-L-IND-1-17B</w:t>
            </w:r>
          </w:p>
        </w:tc>
        <w:tc>
          <w:tcPr>
            <w:tcW w:w="4150" w:type="dxa"/>
            <w:noWrap/>
          </w:tcPr>
          <w:p w14:paraId="6C507153" w14:textId="0F66CF81" w:rsidR="00DD3F26" w:rsidRPr="00DD3F26" w:rsidRDefault="16B39B74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16B39B74">
              <w:rPr>
                <w:color w:val="auto"/>
              </w:rPr>
              <w:t>Gramatyka</w:t>
            </w:r>
            <w:proofErr w:type="spellEnd"/>
            <w:r w:rsidRPr="16B39B74">
              <w:rPr>
                <w:color w:val="auto"/>
              </w:rPr>
              <w:t xml:space="preserve"> </w:t>
            </w:r>
            <w:proofErr w:type="spellStart"/>
            <w:r w:rsidRPr="16B39B74">
              <w:rPr>
                <w:color w:val="auto"/>
              </w:rPr>
              <w:t>opisowa</w:t>
            </w:r>
            <w:proofErr w:type="spellEnd"/>
            <w:r w:rsidRPr="16B39B74">
              <w:rPr>
                <w:color w:val="auto"/>
              </w:rPr>
              <w:t xml:space="preserve"> </w:t>
            </w:r>
            <w:proofErr w:type="spellStart"/>
            <w:r w:rsidRPr="16B39B74">
              <w:rPr>
                <w:color w:val="auto"/>
              </w:rPr>
              <w:t>hindi</w:t>
            </w:r>
            <w:proofErr w:type="spellEnd"/>
          </w:p>
        </w:tc>
        <w:tc>
          <w:tcPr>
            <w:tcW w:w="3120" w:type="dxa"/>
            <w:noWrap/>
          </w:tcPr>
          <w:p w14:paraId="65187137" w14:textId="5AC4B35A" w:rsidR="00DD3F26" w:rsidRPr="00DD3F26" w:rsidRDefault="16B39B74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16B39B74">
              <w:rPr>
                <w:color w:val="auto"/>
              </w:rPr>
              <w:t>Magdalena Varga</w:t>
            </w:r>
          </w:p>
        </w:tc>
        <w:tc>
          <w:tcPr>
            <w:tcW w:w="5271" w:type="dxa"/>
            <w:noWrap/>
          </w:tcPr>
          <w:p w14:paraId="3464EF8C" w14:textId="0713EDDC" w:rsidR="15EA1BD4" w:rsidRDefault="15EA1BD4" w:rsidP="15EA1BD4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15EA1BD4">
              <w:rPr>
                <w:color w:val="auto"/>
              </w:rPr>
              <w:t>Termin</w:t>
            </w:r>
            <w:proofErr w:type="spellEnd"/>
            <w:r w:rsidRPr="15EA1BD4">
              <w:rPr>
                <w:color w:val="auto"/>
              </w:rPr>
              <w:t xml:space="preserve"> “0”, 15.06., </w:t>
            </w:r>
            <w:proofErr w:type="spellStart"/>
            <w:r w:rsidRPr="15EA1BD4">
              <w:rPr>
                <w:color w:val="auto"/>
              </w:rPr>
              <w:t>godz</w:t>
            </w:r>
            <w:proofErr w:type="spellEnd"/>
            <w:r w:rsidRPr="15EA1BD4">
              <w:rPr>
                <w:color w:val="auto"/>
              </w:rPr>
              <w:t>. 11:30</w:t>
            </w:r>
          </w:p>
          <w:p w14:paraId="75BC32C1" w14:textId="27F68F48" w:rsidR="00DD3F26" w:rsidRPr="00DD3F26" w:rsidRDefault="16B39B74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16B39B74">
              <w:rPr>
                <w:color w:val="auto"/>
              </w:rPr>
              <w:t xml:space="preserve">30.06.2022, </w:t>
            </w:r>
            <w:proofErr w:type="spellStart"/>
            <w:r w:rsidRPr="16B39B74">
              <w:rPr>
                <w:color w:val="auto"/>
              </w:rPr>
              <w:t>godz</w:t>
            </w:r>
            <w:proofErr w:type="spellEnd"/>
            <w:r w:rsidRPr="16B39B74">
              <w:rPr>
                <w:color w:val="auto"/>
              </w:rPr>
              <w:t>. 11:00</w:t>
            </w:r>
          </w:p>
        </w:tc>
      </w:tr>
      <w:tr w:rsidR="00DD3F26" w:rsidRPr="00DD3F26" w14:paraId="261FA468" w14:textId="77777777" w:rsidTr="15EA1BD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5F936F6B" w14:textId="39E2B4A6" w:rsidR="00DD3F26" w:rsidRPr="00DD3F26" w:rsidRDefault="16B39B74" w:rsidP="16B39B74">
            <w:pPr>
              <w:spacing w:after="160" w:line="259" w:lineRule="auto"/>
              <w:rPr>
                <w:rFonts w:ascii="Tahoma" w:eastAsia="Tahoma" w:hAnsi="Tahoma" w:cs="Tahoma"/>
                <w:b w:val="0"/>
                <w:bCs w:val="0"/>
                <w:sz w:val="19"/>
                <w:szCs w:val="19"/>
              </w:rPr>
            </w:pPr>
            <w:r w:rsidRPr="16B39B74">
              <w:rPr>
                <w:rFonts w:ascii="Tahoma" w:eastAsia="Tahoma" w:hAnsi="Tahoma" w:cs="Tahoma"/>
                <w:b w:val="0"/>
                <w:bCs w:val="0"/>
                <w:sz w:val="19"/>
                <w:szCs w:val="19"/>
              </w:rPr>
              <w:t>WF.IO-L-IND-1-16B</w:t>
            </w:r>
          </w:p>
        </w:tc>
        <w:tc>
          <w:tcPr>
            <w:tcW w:w="4150" w:type="dxa"/>
            <w:noWrap/>
          </w:tcPr>
          <w:p w14:paraId="3626496B" w14:textId="5B267E7B" w:rsidR="00DD3F26" w:rsidRPr="00DD3F26" w:rsidRDefault="16B39B74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16B39B74">
              <w:rPr>
                <w:color w:val="auto"/>
              </w:rPr>
              <w:t>Praktyczna</w:t>
            </w:r>
            <w:proofErr w:type="spellEnd"/>
            <w:r w:rsidRPr="16B39B74">
              <w:rPr>
                <w:color w:val="auto"/>
              </w:rPr>
              <w:t xml:space="preserve"> </w:t>
            </w:r>
            <w:proofErr w:type="spellStart"/>
            <w:r w:rsidRPr="16B39B74">
              <w:rPr>
                <w:color w:val="auto"/>
              </w:rPr>
              <w:t>nauka</w:t>
            </w:r>
            <w:proofErr w:type="spellEnd"/>
            <w:r w:rsidRPr="16B39B74">
              <w:rPr>
                <w:color w:val="auto"/>
              </w:rPr>
              <w:t xml:space="preserve"> </w:t>
            </w:r>
            <w:proofErr w:type="spellStart"/>
            <w:r w:rsidRPr="16B39B74">
              <w:rPr>
                <w:color w:val="auto"/>
              </w:rPr>
              <w:t>języka</w:t>
            </w:r>
            <w:proofErr w:type="spellEnd"/>
            <w:r w:rsidRPr="16B39B74">
              <w:rPr>
                <w:color w:val="auto"/>
              </w:rPr>
              <w:t xml:space="preserve"> </w:t>
            </w:r>
            <w:proofErr w:type="spellStart"/>
            <w:r w:rsidRPr="16B39B74">
              <w:rPr>
                <w:color w:val="auto"/>
              </w:rPr>
              <w:t>hindi</w:t>
            </w:r>
            <w:proofErr w:type="spellEnd"/>
          </w:p>
        </w:tc>
        <w:tc>
          <w:tcPr>
            <w:tcW w:w="3120" w:type="dxa"/>
            <w:noWrap/>
          </w:tcPr>
          <w:p w14:paraId="75DB56C6" w14:textId="4B8E9F31" w:rsidR="00DD3F26" w:rsidRPr="00DD3F26" w:rsidRDefault="16B39B74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16B39B74">
              <w:rPr>
                <w:color w:val="auto"/>
              </w:rPr>
              <w:t>Magdalena Varga</w:t>
            </w:r>
          </w:p>
        </w:tc>
        <w:tc>
          <w:tcPr>
            <w:tcW w:w="5271" w:type="dxa"/>
            <w:noWrap/>
          </w:tcPr>
          <w:p w14:paraId="6F4ADD7B" w14:textId="1DC011F7" w:rsidR="00DD3F26" w:rsidRPr="00DD3F26" w:rsidRDefault="16B39B74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16B39B74">
              <w:rPr>
                <w:color w:val="auto"/>
              </w:rPr>
              <w:t>20.06.2022,godz. 11:00</w:t>
            </w:r>
          </w:p>
        </w:tc>
      </w:tr>
      <w:tr w:rsidR="00DD3F26" w:rsidRPr="00DD3F26" w14:paraId="11D2C9DB" w14:textId="77777777" w:rsidTr="15EA1B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26F2F2D7" w14:textId="384A2CB2" w:rsidR="00DD3F26" w:rsidRPr="00DD3F26" w:rsidRDefault="3F459DD7" w:rsidP="3F459DD7">
            <w:pPr>
              <w:spacing w:after="160" w:line="259" w:lineRule="auto"/>
              <w:rPr>
                <w:rFonts w:eastAsia="Calibri Light" w:cs="Calibri Light"/>
              </w:rPr>
            </w:pPr>
            <w:r w:rsidRPr="3F459DD7">
              <w:rPr>
                <w:rFonts w:eastAsia="Calibri Light" w:cs="Calibri Light"/>
              </w:rPr>
              <w:t>WF.IO-L-IND-1-12B</w:t>
            </w:r>
          </w:p>
        </w:tc>
        <w:tc>
          <w:tcPr>
            <w:tcW w:w="4150" w:type="dxa"/>
            <w:noWrap/>
          </w:tcPr>
          <w:p w14:paraId="515AD967" w14:textId="219AD931" w:rsidR="00DD3F26" w:rsidRPr="00DD3F26" w:rsidRDefault="3F459DD7" w:rsidP="3F459DD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 Light" w:cs="Calibri Light"/>
              </w:rPr>
            </w:pPr>
            <w:proofErr w:type="spellStart"/>
            <w:r w:rsidRPr="3F459DD7">
              <w:rPr>
                <w:rFonts w:eastAsia="Calibri Light" w:cs="Calibri Light"/>
              </w:rPr>
              <w:t>Kultura</w:t>
            </w:r>
            <w:proofErr w:type="spellEnd"/>
            <w:r w:rsidRPr="3F459DD7">
              <w:rPr>
                <w:rFonts w:eastAsia="Calibri Light" w:cs="Calibri Light"/>
              </w:rPr>
              <w:t xml:space="preserve"> </w:t>
            </w:r>
            <w:proofErr w:type="spellStart"/>
            <w:r w:rsidRPr="3F459DD7">
              <w:rPr>
                <w:rFonts w:eastAsia="Calibri Light" w:cs="Calibri Light"/>
              </w:rPr>
              <w:t>regionu</w:t>
            </w:r>
            <w:proofErr w:type="spellEnd"/>
            <w:r w:rsidRPr="3F459DD7">
              <w:rPr>
                <w:rFonts w:eastAsia="Calibri Light" w:cs="Calibri Light"/>
              </w:rPr>
              <w:t xml:space="preserve"> - </w:t>
            </w:r>
            <w:proofErr w:type="spellStart"/>
            <w:r w:rsidRPr="3F459DD7">
              <w:rPr>
                <w:rFonts w:eastAsia="Calibri Light" w:cs="Calibri Light"/>
              </w:rPr>
              <w:t>Kultura</w:t>
            </w:r>
            <w:proofErr w:type="spellEnd"/>
            <w:r w:rsidRPr="3F459DD7">
              <w:rPr>
                <w:rFonts w:eastAsia="Calibri Light" w:cs="Calibri Light"/>
              </w:rPr>
              <w:t xml:space="preserve"> </w:t>
            </w:r>
            <w:proofErr w:type="spellStart"/>
            <w:r w:rsidRPr="3F459DD7">
              <w:rPr>
                <w:rFonts w:eastAsia="Calibri Light" w:cs="Calibri Light"/>
              </w:rPr>
              <w:t>Indii</w:t>
            </w:r>
            <w:proofErr w:type="spellEnd"/>
            <w:r w:rsidRPr="3F459DD7">
              <w:rPr>
                <w:rFonts w:eastAsia="Calibri Light" w:cs="Calibri Light"/>
              </w:rPr>
              <w:t xml:space="preserve"> i </w:t>
            </w:r>
            <w:proofErr w:type="spellStart"/>
            <w:r w:rsidRPr="3F459DD7">
              <w:rPr>
                <w:rFonts w:eastAsia="Calibri Light" w:cs="Calibri Light"/>
              </w:rPr>
              <w:t>Azji</w:t>
            </w:r>
            <w:proofErr w:type="spellEnd"/>
            <w:r w:rsidRPr="3F459DD7">
              <w:rPr>
                <w:rFonts w:eastAsia="Calibri Light" w:cs="Calibri Light"/>
              </w:rPr>
              <w:t xml:space="preserve"> </w:t>
            </w:r>
            <w:proofErr w:type="spellStart"/>
            <w:r w:rsidRPr="3F459DD7">
              <w:rPr>
                <w:rFonts w:eastAsia="Calibri Light" w:cs="Calibri Light"/>
              </w:rPr>
              <w:t>Południowej</w:t>
            </w:r>
            <w:proofErr w:type="spellEnd"/>
          </w:p>
        </w:tc>
        <w:tc>
          <w:tcPr>
            <w:tcW w:w="3120" w:type="dxa"/>
            <w:noWrap/>
          </w:tcPr>
          <w:p w14:paraId="25532035" w14:textId="24409DA5" w:rsidR="00DD3F26" w:rsidRPr="00DD3F26" w:rsidRDefault="3F459DD7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3F459DD7">
              <w:rPr>
                <w:color w:val="auto"/>
              </w:rPr>
              <w:t>Marzenna Czerniak-Drożdżowicz</w:t>
            </w:r>
          </w:p>
        </w:tc>
        <w:tc>
          <w:tcPr>
            <w:tcW w:w="5271" w:type="dxa"/>
            <w:noWrap/>
          </w:tcPr>
          <w:p w14:paraId="7ECA6F3C" w14:textId="0613CCFA" w:rsidR="00DD3F26" w:rsidRPr="00DD3F26" w:rsidRDefault="3F459DD7" w:rsidP="3F459DD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3F459DD7">
              <w:rPr>
                <w:color w:val="auto"/>
              </w:rPr>
              <w:t>Termin</w:t>
            </w:r>
            <w:proofErr w:type="spellEnd"/>
            <w:r w:rsidRPr="3F459DD7">
              <w:rPr>
                <w:color w:val="auto"/>
              </w:rPr>
              <w:t xml:space="preserve"> “0” - 10.06.2022, </w:t>
            </w:r>
            <w:proofErr w:type="spellStart"/>
            <w:r w:rsidRPr="3F459DD7">
              <w:rPr>
                <w:color w:val="auto"/>
              </w:rPr>
              <w:t>godz</w:t>
            </w:r>
            <w:proofErr w:type="spellEnd"/>
            <w:r w:rsidRPr="3F459DD7">
              <w:rPr>
                <w:color w:val="auto"/>
              </w:rPr>
              <w:t xml:space="preserve">. 11.00; </w:t>
            </w:r>
          </w:p>
          <w:p w14:paraId="0107584A" w14:textId="5D39D57B" w:rsidR="00DD3F26" w:rsidRPr="00DD3F26" w:rsidRDefault="3F459DD7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3F459DD7">
              <w:rPr>
                <w:color w:val="auto"/>
              </w:rPr>
              <w:t>termin</w:t>
            </w:r>
            <w:proofErr w:type="spellEnd"/>
            <w:r w:rsidRPr="3F459DD7">
              <w:rPr>
                <w:color w:val="auto"/>
              </w:rPr>
              <w:t xml:space="preserve"> I  - 27.06.2022, </w:t>
            </w:r>
            <w:proofErr w:type="spellStart"/>
            <w:r w:rsidRPr="3F459DD7">
              <w:rPr>
                <w:color w:val="auto"/>
              </w:rPr>
              <w:t>godz</w:t>
            </w:r>
            <w:proofErr w:type="spellEnd"/>
            <w:r w:rsidRPr="3F459DD7">
              <w:rPr>
                <w:color w:val="auto"/>
              </w:rPr>
              <w:t>. 11.00</w:t>
            </w:r>
          </w:p>
        </w:tc>
      </w:tr>
      <w:tr w:rsidR="00DD3F26" w:rsidRPr="00DD3F26" w14:paraId="40511DEB" w14:textId="77777777" w:rsidTr="15EA1BD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5E968829" w14:textId="3FD7BCA5" w:rsidR="00DD3F26" w:rsidRPr="00DD3F26" w:rsidRDefault="00DD3F26" w:rsidP="00DD3F26">
            <w:pPr>
              <w:spacing w:after="160" w:line="259" w:lineRule="auto"/>
              <w:rPr>
                <w:color w:val="auto"/>
              </w:rPr>
            </w:pPr>
          </w:p>
        </w:tc>
        <w:tc>
          <w:tcPr>
            <w:tcW w:w="4150" w:type="dxa"/>
            <w:noWrap/>
          </w:tcPr>
          <w:p w14:paraId="4FF27BAD" w14:textId="5F5E4DB3" w:rsidR="00DD3F26" w:rsidRPr="00DD3F26" w:rsidRDefault="00DD3F26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pl-PL"/>
              </w:rPr>
            </w:pPr>
          </w:p>
        </w:tc>
        <w:tc>
          <w:tcPr>
            <w:tcW w:w="3120" w:type="dxa"/>
            <w:noWrap/>
          </w:tcPr>
          <w:p w14:paraId="49260EDC" w14:textId="77777777" w:rsidR="00DD3F26" w:rsidRPr="00DD3F26" w:rsidRDefault="00DD3F26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pl-PL"/>
              </w:rPr>
            </w:pPr>
          </w:p>
        </w:tc>
        <w:tc>
          <w:tcPr>
            <w:tcW w:w="5271" w:type="dxa"/>
            <w:noWrap/>
          </w:tcPr>
          <w:p w14:paraId="5414E2E4" w14:textId="72D48E26" w:rsidR="00DD3F26" w:rsidRPr="00DD3F26" w:rsidRDefault="00DD3F26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pl-PL"/>
              </w:rPr>
            </w:pPr>
          </w:p>
        </w:tc>
      </w:tr>
      <w:tr w:rsidR="002569E6" w:rsidRPr="00DD3F26" w14:paraId="323A2CAE" w14:textId="77777777" w:rsidTr="15EA1B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63433105" w14:textId="77777777" w:rsidR="002569E6" w:rsidRPr="00DD3F26" w:rsidRDefault="002569E6" w:rsidP="00DD3F26"/>
        </w:tc>
        <w:tc>
          <w:tcPr>
            <w:tcW w:w="4150" w:type="dxa"/>
            <w:noWrap/>
          </w:tcPr>
          <w:p w14:paraId="11F703D5" w14:textId="77777777" w:rsidR="002569E6" w:rsidRDefault="002569E6" w:rsidP="00DD3F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</w:p>
          <w:p w14:paraId="23BC6695" w14:textId="51CF1F77" w:rsidR="002569E6" w:rsidRPr="00DD3F26" w:rsidRDefault="002569E6" w:rsidP="00DD3F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3120" w:type="dxa"/>
            <w:noWrap/>
          </w:tcPr>
          <w:p w14:paraId="0DB82CD6" w14:textId="77777777" w:rsidR="002569E6" w:rsidRPr="00DD3F26" w:rsidRDefault="002569E6" w:rsidP="00DD3F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5271" w:type="dxa"/>
            <w:noWrap/>
          </w:tcPr>
          <w:p w14:paraId="6D9CC4E3" w14:textId="77777777" w:rsidR="002569E6" w:rsidRPr="00DD3F26" w:rsidRDefault="002569E6" w:rsidP="00DD3F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</w:p>
        </w:tc>
      </w:tr>
      <w:tr w:rsidR="002569E6" w:rsidRPr="00DD3F26" w14:paraId="3657651F" w14:textId="77777777" w:rsidTr="15EA1BD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4E0DEF18" w14:textId="77777777" w:rsidR="002569E6" w:rsidRDefault="002569E6" w:rsidP="00DD3F26">
            <w:pPr>
              <w:rPr>
                <w:b w:val="0"/>
                <w:bCs w:val="0"/>
              </w:rPr>
            </w:pPr>
          </w:p>
          <w:p w14:paraId="3160B94E" w14:textId="4C5AAF8F" w:rsidR="002569E6" w:rsidRPr="00DD3F26" w:rsidRDefault="002569E6" w:rsidP="00DD3F26"/>
        </w:tc>
        <w:tc>
          <w:tcPr>
            <w:tcW w:w="4150" w:type="dxa"/>
            <w:noWrap/>
          </w:tcPr>
          <w:p w14:paraId="66B1B56F" w14:textId="77777777" w:rsidR="002569E6" w:rsidRPr="00DD3F26" w:rsidRDefault="002569E6" w:rsidP="00DD3F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3120" w:type="dxa"/>
            <w:noWrap/>
          </w:tcPr>
          <w:p w14:paraId="4A8A43D5" w14:textId="77777777" w:rsidR="002569E6" w:rsidRPr="00DD3F26" w:rsidRDefault="002569E6" w:rsidP="00DD3F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5271" w:type="dxa"/>
            <w:noWrap/>
          </w:tcPr>
          <w:p w14:paraId="35591A6C" w14:textId="77777777" w:rsidR="002569E6" w:rsidRPr="00DD3F26" w:rsidRDefault="002569E6" w:rsidP="00DD3F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</w:tr>
    </w:tbl>
    <w:p w14:paraId="7F2271D5" w14:textId="77777777" w:rsidR="00DD3F26" w:rsidRPr="00DD3F26" w:rsidRDefault="00DD3F26" w:rsidP="00DD3F26">
      <w:pPr>
        <w:rPr>
          <w:lang w:val="pl-PL"/>
        </w:rPr>
      </w:pPr>
    </w:p>
    <w:p w14:paraId="6775E399" w14:textId="77777777" w:rsidR="00DD3F26" w:rsidRPr="00DD3F26" w:rsidRDefault="00DD3F26" w:rsidP="00DD3F26">
      <w:pPr>
        <w:rPr>
          <w:lang w:val="pl-PL"/>
        </w:rPr>
      </w:pPr>
    </w:p>
    <w:p w14:paraId="30A96217" w14:textId="079A4603" w:rsidR="00DD3F26" w:rsidRDefault="00DD3F26" w:rsidP="00DD3F26">
      <w:pPr>
        <w:rPr>
          <w:lang w:val="pl-PL"/>
        </w:rPr>
      </w:pPr>
    </w:p>
    <w:p w14:paraId="447C8FD8" w14:textId="79A7387E" w:rsidR="002569E6" w:rsidRDefault="002569E6" w:rsidP="00DD3F26">
      <w:pPr>
        <w:rPr>
          <w:lang w:val="pl-PL"/>
        </w:rPr>
      </w:pPr>
    </w:p>
    <w:p w14:paraId="1F2F309D" w14:textId="7068ADCE" w:rsidR="002569E6" w:rsidRDefault="002569E6" w:rsidP="00DD3F26">
      <w:pPr>
        <w:rPr>
          <w:lang w:val="pl-PL"/>
        </w:rPr>
      </w:pPr>
    </w:p>
    <w:p w14:paraId="7AE0AF91" w14:textId="18BC5812" w:rsidR="002569E6" w:rsidRDefault="002569E6" w:rsidP="00DD3F26">
      <w:pPr>
        <w:rPr>
          <w:lang w:val="pl-PL"/>
        </w:rPr>
      </w:pPr>
    </w:p>
    <w:p w14:paraId="0C8B70E6" w14:textId="77777777" w:rsidR="002569E6" w:rsidRPr="00DD3F26" w:rsidRDefault="002569E6" w:rsidP="00DD3F26">
      <w:pPr>
        <w:rPr>
          <w:lang w:val="pl-PL"/>
        </w:rPr>
      </w:pPr>
    </w:p>
    <w:p w14:paraId="6D24C958" w14:textId="77777777" w:rsidR="00DD3F26" w:rsidRPr="00DD3F26" w:rsidRDefault="00DD3F26" w:rsidP="00DD3F26">
      <w:pPr>
        <w:rPr>
          <w:lang w:val="pl-PL"/>
        </w:rPr>
      </w:pPr>
    </w:p>
    <w:p w14:paraId="374D2FA1" w14:textId="77777777" w:rsidR="00DD3F26" w:rsidRPr="00DD3F26" w:rsidRDefault="00DD3F26" w:rsidP="00DD3F26">
      <w:pPr>
        <w:rPr>
          <w:lang w:val="pl-PL"/>
        </w:rPr>
      </w:pPr>
      <w:r w:rsidRPr="00DD3F26">
        <w:rPr>
          <w:lang w:val="pl-PL"/>
        </w:rPr>
        <w:t>II LIC</w:t>
      </w:r>
    </w:p>
    <w:tbl>
      <w:tblPr>
        <w:tblStyle w:val="Zwykatabela1"/>
        <w:tblW w:w="0" w:type="auto"/>
        <w:tblLook w:val="04A0" w:firstRow="1" w:lastRow="0" w:firstColumn="1" w:lastColumn="0" w:noHBand="0" w:noVBand="1"/>
      </w:tblPr>
      <w:tblGrid>
        <w:gridCol w:w="1514"/>
        <w:gridCol w:w="4150"/>
        <w:gridCol w:w="5955"/>
        <w:gridCol w:w="2436"/>
      </w:tblGrid>
      <w:tr w:rsidR="00DD3F26" w:rsidRPr="00DD3F26" w14:paraId="2BDBFF08" w14:textId="77777777" w:rsidTr="693B7E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2728F44E" w14:textId="77777777" w:rsidR="00DD3F26" w:rsidRPr="00DD3F26" w:rsidRDefault="00DD3F26" w:rsidP="00DD3F26">
            <w:pPr>
              <w:spacing w:after="160" w:line="259" w:lineRule="auto"/>
            </w:pPr>
            <w:proofErr w:type="spellStart"/>
            <w:r w:rsidRPr="00DD3F26">
              <w:t>Kod</w:t>
            </w:r>
            <w:proofErr w:type="spellEnd"/>
            <w:r w:rsidRPr="00DD3F26">
              <w:t xml:space="preserve"> </w:t>
            </w:r>
            <w:proofErr w:type="spellStart"/>
            <w:r w:rsidRPr="00DD3F26">
              <w:t>przedmiotu</w:t>
            </w:r>
            <w:proofErr w:type="spellEnd"/>
          </w:p>
        </w:tc>
        <w:tc>
          <w:tcPr>
            <w:tcW w:w="4150" w:type="dxa"/>
            <w:noWrap/>
          </w:tcPr>
          <w:p w14:paraId="69310C61" w14:textId="77777777" w:rsidR="00DD3F26" w:rsidRPr="00DD3F26" w:rsidRDefault="00DD3F26" w:rsidP="00DD3F26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D3F26">
              <w:t>Nazwa</w:t>
            </w:r>
            <w:proofErr w:type="spellEnd"/>
            <w:r w:rsidRPr="00DD3F26">
              <w:t xml:space="preserve"> </w:t>
            </w:r>
            <w:proofErr w:type="spellStart"/>
            <w:r w:rsidRPr="00DD3F26">
              <w:t>przedmiotu</w:t>
            </w:r>
            <w:proofErr w:type="spellEnd"/>
          </w:p>
        </w:tc>
        <w:tc>
          <w:tcPr>
            <w:tcW w:w="5955" w:type="dxa"/>
            <w:noWrap/>
          </w:tcPr>
          <w:p w14:paraId="19B4E059" w14:textId="77777777" w:rsidR="00DD3F26" w:rsidRPr="00DD3F26" w:rsidRDefault="00DD3F26" w:rsidP="00DD3F26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D3F26">
              <w:t>Egzaminator</w:t>
            </w:r>
            <w:proofErr w:type="spellEnd"/>
          </w:p>
        </w:tc>
        <w:tc>
          <w:tcPr>
            <w:tcW w:w="2436" w:type="dxa"/>
            <w:noWrap/>
          </w:tcPr>
          <w:p w14:paraId="4B0F7A84" w14:textId="77777777" w:rsidR="00DD3F26" w:rsidRPr="00DD3F26" w:rsidRDefault="00DD3F26" w:rsidP="00DD3F26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D3F26">
              <w:t>Termin</w:t>
            </w:r>
            <w:proofErr w:type="spellEnd"/>
          </w:p>
        </w:tc>
      </w:tr>
      <w:tr w:rsidR="00DD3F26" w:rsidRPr="00DD3F26" w14:paraId="29EAEFFB" w14:textId="77777777" w:rsidTr="693B7E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31D3B105" w14:textId="7CF9A1D1" w:rsidR="00DD3F26" w:rsidRPr="00DD3F26" w:rsidRDefault="00DD3F26" w:rsidP="00DD3F26">
            <w:pPr>
              <w:spacing w:after="160" w:line="259" w:lineRule="auto"/>
            </w:pPr>
          </w:p>
        </w:tc>
        <w:tc>
          <w:tcPr>
            <w:tcW w:w="4150" w:type="dxa"/>
            <w:noWrap/>
          </w:tcPr>
          <w:p w14:paraId="213AE1DD" w14:textId="0C88F3B2" w:rsidR="00DD3F26" w:rsidRPr="00DD3F26" w:rsidRDefault="00DD3F26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955" w:type="dxa"/>
            <w:noWrap/>
          </w:tcPr>
          <w:p w14:paraId="6AF794FA" w14:textId="5CE9B31B" w:rsidR="00DD3F26" w:rsidRPr="00DD3F26" w:rsidRDefault="00DD3F26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6" w:type="dxa"/>
            <w:noWrap/>
          </w:tcPr>
          <w:p w14:paraId="371B35C7" w14:textId="12F1AF95" w:rsidR="00DD3F26" w:rsidRPr="00DD3F26" w:rsidRDefault="00DD3F26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D3F26" w:rsidRPr="00DD3F26" w14:paraId="404863ED" w14:textId="77777777" w:rsidTr="693B7E7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35053E1C" w14:textId="6B8E1011" w:rsidR="00DD3F26" w:rsidRPr="00DD3F26" w:rsidRDefault="693B7E72" w:rsidP="693B7E72">
            <w:pPr>
              <w:spacing w:after="160" w:line="259" w:lineRule="auto"/>
              <w:rPr>
                <w:rFonts w:eastAsia="Calibri Light" w:cs="Calibri Light"/>
              </w:rPr>
            </w:pPr>
            <w:r w:rsidRPr="693B7E72">
              <w:rPr>
                <w:rFonts w:eastAsia="Calibri Light" w:cs="Calibri Light"/>
              </w:rPr>
              <w:t>WF.IO-L-IND-2-04B</w:t>
            </w:r>
          </w:p>
        </w:tc>
        <w:tc>
          <w:tcPr>
            <w:tcW w:w="4150" w:type="dxa"/>
            <w:noWrap/>
          </w:tcPr>
          <w:p w14:paraId="252C8E6B" w14:textId="6146F09C" w:rsidR="00DD3F26" w:rsidRPr="00DD3F26" w:rsidRDefault="693B7E72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Kurs</w:t>
            </w:r>
            <w:proofErr w:type="spellEnd"/>
            <w:r>
              <w:t xml:space="preserve"> </w:t>
            </w:r>
            <w:proofErr w:type="spellStart"/>
            <w:r>
              <w:t>podstawowy</w:t>
            </w:r>
            <w:proofErr w:type="spellEnd"/>
            <w:r>
              <w:t xml:space="preserve"> </w:t>
            </w:r>
            <w:proofErr w:type="spellStart"/>
            <w:r>
              <w:t>sanskrytu</w:t>
            </w:r>
            <w:proofErr w:type="spellEnd"/>
          </w:p>
        </w:tc>
        <w:tc>
          <w:tcPr>
            <w:tcW w:w="5955" w:type="dxa"/>
            <w:noWrap/>
          </w:tcPr>
          <w:p w14:paraId="396054F8" w14:textId="130D0163" w:rsidR="00DD3F26" w:rsidRPr="00DD3F26" w:rsidRDefault="693B7E72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 Anna Nitecka</w:t>
            </w:r>
          </w:p>
        </w:tc>
        <w:tc>
          <w:tcPr>
            <w:tcW w:w="2436" w:type="dxa"/>
            <w:noWrap/>
          </w:tcPr>
          <w:p w14:paraId="3FA88D7A" w14:textId="0FC1CAEF" w:rsidR="00DD3F26" w:rsidRPr="00DD3F26" w:rsidRDefault="00DD3F26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D3F26" w:rsidRPr="00DD3F26" w14:paraId="78E7E9E2" w14:textId="77777777" w:rsidTr="693B7E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342E5670" w14:textId="5CE84692" w:rsidR="00DD3F26" w:rsidRPr="00DD3F26" w:rsidRDefault="00DD3F26" w:rsidP="00DD3F26">
            <w:pPr>
              <w:spacing w:after="160" w:line="259" w:lineRule="auto"/>
            </w:pPr>
          </w:p>
        </w:tc>
        <w:tc>
          <w:tcPr>
            <w:tcW w:w="4150" w:type="dxa"/>
            <w:noWrap/>
          </w:tcPr>
          <w:p w14:paraId="70B6CA45" w14:textId="720C4CB9" w:rsidR="00DD3F26" w:rsidRPr="00DD3F26" w:rsidRDefault="00DD3F26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5955" w:type="dxa"/>
            <w:noWrap/>
          </w:tcPr>
          <w:p w14:paraId="2F7AB320" w14:textId="2195272A" w:rsidR="00DD3F26" w:rsidRPr="00DD3F26" w:rsidRDefault="00DD3F26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2436" w:type="dxa"/>
            <w:noWrap/>
          </w:tcPr>
          <w:p w14:paraId="1136A86C" w14:textId="14A1E32E" w:rsidR="00DD3F26" w:rsidRPr="00DD3F26" w:rsidRDefault="00DD3F26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D3F26" w:rsidRPr="00DD3F26" w14:paraId="2F52A17E" w14:textId="77777777" w:rsidTr="693B7E7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74047B35" w14:textId="10E50591" w:rsidR="00DD3F26" w:rsidRPr="00DD3F26" w:rsidRDefault="00DD3F26" w:rsidP="00DD3F26">
            <w:pPr>
              <w:spacing w:after="160" w:line="259" w:lineRule="auto"/>
            </w:pPr>
          </w:p>
        </w:tc>
        <w:tc>
          <w:tcPr>
            <w:tcW w:w="4150" w:type="dxa"/>
            <w:noWrap/>
          </w:tcPr>
          <w:p w14:paraId="6AF7A70C" w14:textId="5C3C5064" w:rsidR="00DD3F26" w:rsidRPr="00DD3F26" w:rsidRDefault="00DD3F26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5955" w:type="dxa"/>
            <w:noWrap/>
          </w:tcPr>
          <w:p w14:paraId="39D06EDF" w14:textId="4B321AD6" w:rsidR="00DD3F26" w:rsidRPr="00DD3F26" w:rsidRDefault="00DD3F26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2436" w:type="dxa"/>
            <w:noWrap/>
          </w:tcPr>
          <w:p w14:paraId="0C3A3011" w14:textId="55E8487F" w:rsidR="00DD3F26" w:rsidRPr="00DD3F26" w:rsidRDefault="00DD3F26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D3F26" w:rsidRPr="00DD3F26" w14:paraId="3CECB12A" w14:textId="77777777" w:rsidTr="693B7E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100A23C9" w14:textId="3FF0046A" w:rsidR="00DD3F26" w:rsidRPr="00DD3F26" w:rsidRDefault="00DD3F26" w:rsidP="00DD3F26">
            <w:pPr>
              <w:spacing w:after="160" w:line="259" w:lineRule="auto"/>
            </w:pPr>
          </w:p>
        </w:tc>
        <w:tc>
          <w:tcPr>
            <w:tcW w:w="4150" w:type="dxa"/>
            <w:noWrap/>
          </w:tcPr>
          <w:p w14:paraId="700B94A8" w14:textId="1DCF9767" w:rsidR="00DD3F26" w:rsidRPr="00DD3F26" w:rsidRDefault="00DD3F26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5955" w:type="dxa"/>
            <w:noWrap/>
          </w:tcPr>
          <w:p w14:paraId="0752EB8B" w14:textId="25CF53D3" w:rsidR="00DD3F26" w:rsidRPr="00DD3F26" w:rsidRDefault="00DD3F26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2436" w:type="dxa"/>
            <w:noWrap/>
          </w:tcPr>
          <w:p w14:paraId="1322E660" w14:textId="3D133B1B" w:rsidR="00DD3F26" w:rsidRPr="00DD3F26" w:rsidRDefault="00DD3F26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</w:p>
        </w:tc>
      </w:tr>
      <w:tr w:rsidR="00DD3F26" w:rsidRPr="00DD3F26" w14:paraId="2DE34993" w14:textId="77777777" w:rsidTr="693B7E7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4CB3BE79" w14:textId="77777777" w:rsidR="00DD3F26" w:rsidRPr="00DD3F26" w:rsidRDefault="00DD3F26" w:rsidP="00DD3F26">
            <w:pPr>
              <w:rPr>
                <w:b w:val="0"/>
                <w:bCs w:val="0"/>
              </w:rPr>
            </w:pPr>
          </w:p>
        </w:tc>
        <w:tc>
          <w:tcPr>
            <w:tcW w:w="4150" w:type="dxa"/>
            <w:noWrap/>
          </w:tcPr>
          <w:p w14:paraId="269F10C9" w14:textId="77777777" w:rsidR="00DD3F26" w:rsidRPr="00DD3F26" w:rsidRDefault="00DD3F26" w:rsidP="00DD3F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5955" w:type="dxa"/>
            <w:noWrap/>
          </w:tcPr>
          <w:p w14:paraId="3F53BDEB" w14:textId="77777777" w:rsidR="00DD3F26" w:rsidRPr="00DD3F26" w:rsidRDefault="00DD3F26" w:rsidP="00DD3F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2436" w:type="dxa"/>
            <w:noWrap/>
          </w:tcPr>
          <w:p w14:paraId="0AA9C47B" w14:textId="77777777" w:rsidR="00DD3F26" w:rsidRPr="00DD3F26" w:rsidRDefault="00DD3F26" w:rsidP="00DD3F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</w:tr>
      <w:tr w:rsidR="00DD3F26" w:rsidRPr="00DD3F26" w14:paraId="7C8C8ED3" w14:textId="77777777" w:rsidTr="693B7E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41DAECAE" w14:textId="77777777" w:rsidR="00DD3F26" w:rsidRPr="00DD3F26" w:rsidRDefault="00DD3F26" w:rsidP="00DD3F26">
            <w:pPr>
              <w:rPr>
                <w:b w:val="0"/>
                <w:bCs w:val="0"/>
              </w:rPr>
            </w:pPr>
          </w:p>
        </w:tc>
        <w:tc>
          <w:tcPr>
            <w:tcW w:w="4150" w:type="dxa"/>
            <w:noWrap/>
          </w:tcPr>
          <w:p w14:paraId="06B6A84E" w14:textId="77777777" w:rsidR="00DD3F26" w:rsidRPr="00DD3F26" w:rsidRDefault="00DD3F26" w:rsidP="00DD3F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5955" w:type="dxa"/>
            <w:noWrap/>
          </w:tcPr>
          <w:p w14:paraId="28636AB1" w14:textId="77777777" w:rsidR="00DD3F26" w:rsidRPr="00DD3F26" w:rsidRDefault="00DD3F26" w:rsidP="00DD3F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2436" w:type="dxa"/>
            <w:noWrap/>
          </w:tcPr>
          <w:p w14:paraId="0900BE2E" w14:textId="77777777" w:rsidR="00DD3F26" w:rsidRPr="00DD3F26" w:rsidRDefault="00DD3F26" w:rsidP="00DD3F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</w:p>
        </w:tc>
      </w:tr>
    </w:tbl>
    <w:p w14:paraId="5F556C40" w14:textId="77777777" w:rsidR="00DD3F26" w:rsidRPr="00DD3F26" w:rsidRDefault="00DD3F26" w:rsidP="00DD3F26">
      <w:pPr>
        <w:rPr>
          <w:lang w:val="pl-PL"/>
        </w:rPr>
      </w:pPr>
    </w:p>
    <w:p w14:paraId="1DD640EB" w14:textId="77777777" w:rsidR="00DD3F26" w:rsidRPr="00DD3F26" w:rsidRDefault="00DD3F26" w:rsidP="00DD3F26">
      <w:pPr>
        <w:rPr>
          <w:lang w:val="pl-PL"/>
        </w:rPr>
      </w:pPr>
    </w:p>
    <w:p w14:paraId="3F8547B2" w14:textId="77777777" w:rsidR="00DD3F26" w:rsidRPr="00DD3F26" w:rsidRDefault="00DD3F26" w:rsidP="00DD3F26">
      <w:pPr>
        <w:rPr>
          <w:lang w:val="pl-PL"/>
        </w:rPr>
      </w:pPr>
    </w:p>
    <w:p w14:paraId="771C46B6" w14:textId="77777777" w:rsidR="00DD3F26" w:rsidRPr="00DD3F26" w:rsidRDefault="00DD3F26" w:rsidP="00DD3F26">
      <w:pPr>
        <w:rPr>
          <w:lang w:val="pl-PL"/>
        </w:rPr>
      </w:pPr>
    </w:p>
    <w:p w14:paraId="12D1A629" w14:textId="77777777" w:rsidR="00DD3F26" w:rsidRPr="00DD3F26" w:rsidRDefault="00DD3F26" w:rsidP="00DD3F26">
      <w:pPr>
        <w:rPr>
          <w:lang w:val="pl-PL"/>
        </w:rPr>
      </w:pPr>
      <w:r w:rsidRPr="00DD3F26">
        <w:rPr>
          <w:lang w:val="pl-PL"/>
        </w:rPr>
        <w:t>III LIC</w:t>
      </w:r>
    </w:p>
    <w:p w14:paraId="0FE0380E" w14:textId="77777777" w:rsidR="00DD3F26" w:rsidRPr="00DD3F26" w:rsidRDefault="00DD3F26" w:rsidP="00DD3F26">
      <w:pPr>
        <w:rPr>
          <w:lang w:val="pl-PL"/>
        </w:rPr>
      </w:pPr>
    </w:p>
    <w:tbl>
      <w:tblPr>
        <w:tblStyle w:val="Zwykatabela1"/>
        <w:tblW w:w="14499" w:type="dxa"/>
        <w:tblLook w:val="04A0" w:firstRow="1" w:lastRow="0" w:firstColumn="1" w:lastColumn="0" w:noHBand="0" w:noVBand="1"/>
      </w:tblPr>
      <w:tblGrid>
        <w:gridCol w:w="1514"/>
        <w:gridCol w:w="4150"/>
        <w:gridCol w:w="4396"/>
        <w:gridCol w:w="4217"/>
        <w:gridCol w:w="222"/>
      </w:tblGrid>
      <w:tr w:rsidR="00DD3F26" w:rsidRPr="00DD3F26" w14:paraId="1DE4ECE0" w14:textId="77777777" w:rsidTr="415C581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222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27D33DAA" w14:textId="77777777" w:rsidR="00DD3F26" w:rsidRPr="00DD3F26" w:rsidRDefault="00DD3F26" w:rsidP="00DD3F26">
            <w:pPr>
              <w:spacing w:after="160" w:line="259" w:lineRule="auto"/>
            </w:pPr>
            <w:proofErr w:type="spellStart"/>
            <w:r w:rsidRPr="00DD3F26">
              <w:lastRenderedPageBreak/>
              <w:t>Kod</w:t>
            </w:r>
            <w:proofErr w:type="spellEnd"/>
            <w:r w:rsidRPr="00DD3F26">
              <w:t xml:space="preserve"> </w:t>
            </w:r>
            <w:proofErr w:type="spellStart"/>
            <w:r w:rsidRPr="00DD3F26">
              <w:t>przedmiotu</w:t>
            </w:r>
            <w:proofErr w:type="spellEnd"/>
          </w:p>
        </w:tc>
        <w:tc>
          <w:tcPr>
            <w:tcW w:w="4150" w:type="dxa"/>
            <w:noWrap/>
          </w:tcPr>
          <w:p w14:paraId="6DF16EA8" w14:textId="77777777" w:rsidR="00DD3F26" w:rsidRPr="00DD3F26" w:rsidRDefault="00DD3F26" w:rsidP="00DD3F26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D3F26">
              <w:t>Nazwa</w:t>
            </w:r>
            <w:proofErr w:type="spellEnd"/>
            <w:r w:rsidRPr="00DD3F26">
              <w:t xml:space="preserve"> </w:t>
            </w:r>
            <w:proofErr w:type="spellStart"/>
            <w:r w:rsidRPr="00DD3F26">
              <w:t>przedmiotu</w:t>
            </w:r>
            <w:proofErr w:type="spellEnd"/>
          </w:p>
        </w:tc>
        <w:tc>
          <w:tcPr>
            <w:tcW w:w="4396" w:type="dxa"/>
            <w:noWrap/>
          </w:tcPr>
          <w:p w14:paraId="622F234F" w14:textId="77777777" w:rsidR="00DD3F26" w:rsidRPr="00DD3F26" w:rsidRDefault="00DD3F26" w:rsidP="00DD3F26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D3F26">
              <w:t>Egzaminator</w:t>
            </w:r>
            <w:proofErr w:type="spellEnd"/>
          </w:p>
        </w:tc>
        <w:tc>
          <w:tcPr>
            <w:tcW w:w="4217" w:type="dxa"/>
          </w:tcPr>
          <w:p w14:paraId="456A6657" w14:textId="77777777" w:rsidR="00DD3F26" w:rsidRPr="00DD3F26" w:rsidRDefault="00DD3F26" w:rsidP="00DD3F26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D3F26">
              <w:t>termin</w:t>
            </w:r>
            <w:proofErr w:type="spellEnd"/>
          </w:p>
        </w:tc>
      </w:tr>
      <w:tr w:rsidR="00DD3F26" w:rsidRPr="00DD3F26" w14:paraId="7DE9DCD8" w14:textId="77777777" w:rsidTr="415C581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2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72601BF9" w14:textId="301E016C" w:rsidR="00DD3F26" w:rsidRPr="00DD3F26" w:rsidRDefault="415C581F" w:rsidP="415C581F">
            <w:pPr>
              <w:spacing w:after="160" w:line="259" w:lineRule="auto"/>
              <w:rPr>
                <w:rFonts w:ascii="Tahoma" w:eastAsia="Tahoma" w:hAnsi="Tahoma" w:cs="Tahoma"/>
                <w:b w:val="0"/>
                <w:bCs w:val="0"/>
                <w:color w:val="000000" w:themeColor="text1"/>
                <w:sz w:val="19"/>
                <w:szCs w:val="19"/>
              </w:rPr>
            </w:pPr>
            <w:r w:rsidRPr="415C581F">
              <w:rPr>
                <w:rFonts w:ascii="Tahoma" w:eastAsia="Tahoma" w:hAnsi="Tahoma" w:cs="Tahoma"/>
                <w:b w:val="0"/>
                <w:bCs w:val="0"/>
                <w:color w:val="000000" w:themeColor="text1"/>
                <w:sz w:val="19"/>
                <w:szCs w:val="19"/>
              </w:rPr>
              <w:t>WF.IO-L-IND-3-19A</w:t>
            </w:r>
          </w:p>
        </w:tc>
        <w:tc>
          <w:tcPr>
            <w:tcW w:w="4150" w:type="dxa"/>
            <w:noWrap/>
          </w:tcPr>
          <w:p w14:paraId="6C1E0E0C" w14:textId="6423D97C" w:rsidR="00DD3F26" w:rsidRPr="00DD3F26" w:rsidRDefault="415C581F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Zagadnienia</w:t>
            </w:r>
            <w:proofErr w:type="spellEnd"/>
            <w:r>
              <w:t xml:space="preserve"> </w:t>
            </w:r>
            <w:proofErr w:type="spellStart"/>
            <w:r>
              <w:t>socjolingwistyczne</w:t>
            </w:r>
            <w:proofErr w:type="spellEnd"/>
            <w:r>
              <w:t xml:space="preserve"> </w:t>
            </w:r>
            <w:proofErr w:type="spellStart"/>
            <w:r>
              <w:t>Indii</w:t>
            </w:r>
            <w:proofErr w:type="spellEnd"/>
            <w:r>
              <w:t xml:space="preserve"> I </w:t>
            </w:r>
            <w:proofErr w:type="spellStart"/>
            <w:r>
              <w:t>Azji</w:t>
            </w:r>
            <w:proofErr w:type="spellEnd"/>
            <w:r>
              <w:t xml:space="preserve"> </w:t>
            </w:r>
            <w:proofErr w:type="spellStart"/>
            <w:r>
              <w:t>Południowej</w:t>
            </w:r>
            <w:proofErr w:type="spellEnd"/>
          </w:p>
        </w:tc>
        <w:tc>
          <w:tcPr>
            <w:tcW w:w="4396" w:type="dxa"/>
            <w:noWrap/>
          </w:tcPr>
          <w:p w14:paraId="580DE675" w14:textId="21B80379" w:rsidR="00DD3F26" w:rsidRPr="00DD3F26" w:rsidRDefault="415C581F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gdalena Varga</w:t>
            </w:r>
          </w:p>
        </w:tc>
        <w:tc>
          <w:tcPr>
            <w:tcW w:w="4217" w:type="dxa"/>
          </w:tcPr>
          <w:p w14:paraId="78C0221E" w14:textId="2D24307C" w:rsidR="00DD3F26" w:rsidRPr="00DD3F26" w:rsidRDefault="415C581F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15.06, </w:t>
            </w:r>
            <w:proofErr w:type="spellStart"/>
            <w:r>
              <w:t>godz</w:t>
            </w:r>
            <w:proofErr w:type="spellEnd"/>
            <w:r>
              <w:t>. 13:15</w:t>
            </w:r>
          </w:p>
        </w:tc>
      </w:tr>
      <w:tr w:rsidR="00DD3F26" w:rsidRPr="00DD3F26" w14:paraId="01DB42F9" w14:textId="77777777" w:rsidTr="415C581F">
        <w:trPr>
          <w:gridAfter w:val="1"/>
          <w:wAfter w:w="222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0FCA45BB" w14:textId="6961C1DA" w:rsidR="00DD3F26" w:rsidRPr="00DD3F26" w:rsidRDefault="00DD3F26" w:rsidP="00DD3F26">
            <w:pPr>
              <w:spacing w:after="160" w:line="259" w:lineRule="auto"/>
            </w:pPr>
          </w:p>
        </w:tc>
        <w:tc>
          <w:tcPr>
            <w:tcW w:w="4150" w:type="dxa"/>
            <w:noWrap/>
          </w:tcPr>
          <w:p w14:paraId="5DE1C2C4" w14:textId="49CD7080" w:rsidR="00DD3F26" w:rsidRPr="00DD3F26" w:rsidRDefault="00DD3F26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6" w:type="dxa"/>
            <w:noWrap/>
          </w:tcPr>
          <w:p w14:paraId="38F9BD02" w14:textId="2093310D" w:rsidR="00DD3F26" w:rsidRPr="00DD3F26" w:rsidRDefault="00DD3F26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17" w:type="dxa"/>
          </w:tcPr>
          <w:p w14:paraId="5FD4CD77" w14:textId="1E64EADF" w:rsidR="00DD3F26" w:rsidRPr="00DD3F26" w:rsidRDefault="00DD3F26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D3F26" w:rsidRPr="00DD3F26" w14:paraId="1AC7D542" w14:textId="77777777" w:rsidTr="415C581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2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53A4FDC8" w14:textId="4D984F0E" w:rsidR="00DD3F26" w:rsidRPr="00DD3F26" w:rsidRDefault="00DD3F26" w:rsidP="693B7E72">
            <w:pPr>
              <w:spacing w:after="160" w:line="259" w:lineRule="auto"/>
              <w:rPr>
                <w:rFonts w:eastAsia="Calibri Light" w:cs="Calibri Light"/>
              </w:rPr>
            </w:pPr>
          </w:p>
        </w:tc>
        <w:tc>
          <w:tcPr>
            <w:tcW w:w="4150" w:type="dxa"/>
            <w:noWrap/>
          </w:tcPr>
          <w:p w14:paraId="7BA8CBC1" w14:textId="51D33B60" w:rsidR="00DD3F26" w:rsidRPr="00DD3F26" w:rsidRDefault="00DD3F26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396" w:type="dxa"/>
            <w:noWrap/>
          </w:tcPr>
          <w:p w14:paraId="159DA3C0" w14:textId="7C455790" w:rsidR="00DD3F26" w:rsidRPr="00DD3F26" w:rsidRDefault="00DD3F26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217" w:type="dxa"/>
          </w:tcPr>
          <w:p w14:paraId="5B9FC14F" w14:textId="1AE7CDF5" w:rsidR="00DD3F26" w:rsidRPr="00DD3F26" w:rsidRDefault="00DD3F26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D3F26" w:rsidRPr="00DD3F26" w14:paraId="42378120" w14:textId="77777777" w:rsidTr="415C581F">
        <w:trPr>
          <w:gridAfter w:val="1"/>
          <w:wAfter w:w="222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7F4D0B7B" w14:textId="5D5E1B76" w:rsidR="00DD3F26" w:rsidRPr="00DD3F26" w:rsidRDefault="00DD3F26" w:rsidP="00DD3F26">
            <w:pPr>
              <w:spacing w:after="160" w:line="259" w:lineRule="auto"/>
            </w:pPr>
          </w:p>
        </w:tc>
        <w:tc>
          <w:tcPr>
            <w:tcW w:w="4150" w:type="dxa"/>
            <w:noWrap/>
          </w:tcPr>
          <w:p w14:paraId="49BE6AF7" w14:textId="7E1DEEC6" w:rsidR="00DD3F26" w:rsidRPr="00DD3F26" w:rsidRDefault="00DD3F26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6" w:type="dxa"/>
            <w:noWrap/>
          </w:tcPr>
          <w:p w14:paraId="291A542F" w14:textId="04A30C5D" w:rsidR="00DD3F26" w:rsidRPr="00DD3F26" w:rsidRDefault="00DD3F26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4217" w:type="dxa"/>
          </w:tcPr>
          <w:p w14:paraId="721C495E" w14:textId="7D10B2AA" w:rsidR="00DD3F26" w:rsidRPr="00DD3F26" w:rsidRDefault="00DD3F26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</w:tr>
      <w:tr w:rsidR="00DD3F26" w:rsidRPr="00DD3F26" w14:paraId="641706DB" w14:textId="77777777" w:rsidTr="415C581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2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66618AB4" w14:textId="77DD5AD5" w:rsidR="00DD3F26" w:rsidRPr="00DD3F26" w:rsidRDefault="00DD3F26" w:rsidP="00DD3F26">
            <w:pPr>
              <w:spacing w:after="160" w:line="259" w:lineRule="auto"/>
            </w:pPr>
          </w:p>
        </w:tc>
        <w:tc>
          <w:tcPr>
            <w:tcW w:w="4150" w:type="dxa"/>
            <w:noWrap/>
          </w:tcPr>
          <w:p w14:paraId="471312AD" w14:textId="24B96827" w:rsidR="00DD3F26" w:rsidRPr="00DD3F26" w:rsidRDefault="00DD3F26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4396" w:type="dxa"/>
            <w:noWrap/>
          </w:tcPr>
          <w:p w14:paraId="41C05748" w14:textId="6ED9630A" w:rsidR="00DD3F26" w:rsidRPr="00DD3F26" w:rsidRDefault="00DD3F26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217" w:type="dxa"/>
          </w:tcPr>
          <w:p w14:paraId="4143E0E2" w14:textId="7E506FAE" w:rsidR="00DD3F26" w:rsidRPr="00DD3F26" w:rsidRDefault="00DD3F26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</w:p>
        </w:tc>
      </w:tr>
      <w:tr w:rsidR="00DD3F26" w:rsidRPr="00DD3F26" w14:paraId="1344EB70" w14:textId="77777777" w:rsidTr="415C581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626EE7B5" w14:textId="20AAA99D" w:rsidR="00DD3F26" w:rsidRPr="00DD3F26" w:rsidRDefault="00DD3F26" w:rsidP="00DD3F26">
            <w:pPr>
              <w:spacing w:after="160" w:line="259" w:lineRule="auto"/>
              <w:rPr>
                <w:lang w:val="pl-PL"/>
              </w:rPr>
            </w:pPr>
          </w:p>
        </w:tc>
        <w:tc>
          <w:tcPr>
            <w:tcW w:w="4150" w:type="dxa"/>
            <w:noWrap/>
          </w:tcPr>
          <w:p w14:paraId="53BBF706" w14:textId="007B9909" w:rsidR="00DD3F26" w:rsidRPr="00DD3F26" w:rsidRDefault="00DD3F26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4396" w:type="dxa"/>
            <w:noWrap/>
          </w:tcPr>
          <w:p w14:paraId="6D008D13" w14:textId="54DEC014" w:rsidR="00DD3F26" w:rsidRPr="00DD3F26" w:rsidRDefault="00DD3F26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4217" w:type="dxa"/>
            <w:noWrap/>
          </w:tcPr>
          <w:p w14:paraId="49310152" w14:textId="01F2A634" w:rsidR="00DD3F26" w:rsidRPr="00DD3F26" w:rsidRDefault="00DD3F26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222" w:type="dxa"/>
            <w:noWrap/>
            <w:hideMark/>
          </w:tcPr>
          <w:p w14:paraId="780C8485" w14:textId="77777777" w:rsidR="00DD3F26" w:rsidRPr="00DD3F26" w:rsidRDefault="00DD3F26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</w:tr>
      <w:tr w:rsidR="00DD3F26" w:rsidRPr="00DD3F26" w14:paraId="055DA2B7" w14:textId="77777777" w:rsidTr="415C5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7C9292A0" w14:textId="77777777" w:rsidR="00DD3F26" w:rsidRPr="00DD3F26" w:rsidRDefault="00DD3F26" w:rsidP="00DD3F26">
            <w:pPr>
              <w:rPr>
                <w:b w:val="0"/>
                <w:bCs w:val="0"/>
                <w:lang w:val="pl-PL"/>
              </w:rPr>
            </w:pPr>
          </w:p>
        </w:tc>
        <w:tc>
          <w:tcPr>
            <w:tcW w:w="4150" w:type="dxa"/>
            <w:noWrap/>
          </w:tcPr>
          <w:p w14:paraId="1E100DEC" w14:textId="77777777" w:rsidR="00DD3F26" w:rsidRPr="00DD3F26" w:rsidRDefault="00DD3F26" w:rsidP="00DD3F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4396" w:type="dxa"/>
            <w:noWrap/>
          </w:tcPr>
          <w:p w14:paraId="68F2CBB5" w14:textId="77777777" w:rsidR="00DD3F26" w:rsidRPr="00DD3F26" w:rsidRDefault="00DD3F26" w:rsidP="00DD3F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4217" w:type="dxa"/>
            <w:noWrap/>
          </w:tcPr>
          <w:p w14:paraId="457DC8B4" w14:textId="77777777" w:rsidR="00DD3F26" w:rsidRPr="00DD3F26" w:rsidRDefault="00DD3F26" w:rsidP="00DD3F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222" w:type="dxa"/>
            <w:noWrap/>
          </w:tcPr>
          <w:p w14:paraId="05897517" w14:textId="77777777" w:rsidR="00DD3F26" w:rsidRPr="00DD3F26" w:rsidRDefault="00DD3F26" w:rsidP="00DD3F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</w:p>
        </w:tc>
      </w:tr>
      <w:tr w:rsidR="00DD3F26" w:rsidRPr="00DD3F26" w14:paraId="7058797A" w14:textId="77777777" w:rsidTr="415C581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4751BAF5" w14:textId="77777777" w:rsidR="00DD3F26" w:rsidRPr="00DD3F26" w:rsidRDefault="00DD3F26" w:rsidP="00DD3F26">
            <w:pPr>
              <w:rPr>
                <w:b w:val="0"/>
                <w:bCs w:val="0"/>
                <w:lang w:val="pl-PL"/>
              </w:rPr>
            </w:pPr>
          </w:p>
        </w:tc>
        <w:tc>
          <w:tcPr>
            <w:tcW w:w="4150" w:type="dxa"/>
            <w:noWrap/>
          </w:tcPr>
          <w:p w14:paraId="257E2B50" w14:textId="77777777" w:rsidR="00DD3F26" w:rsidRPr="00DD3F26" w:rsidRDefault="00DD3F26" w:rsidP="00DD3F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4396" w:type="dxa"/>
            <w:noWrap/>
          </w:tcPr>
          <w:p w14:paraId="74505B86" w14:textId="77777777" w:rsidR="00DD3F26" w:rsidRPr="00DD3F26" w:rsidRDefault="00DD3F26" w:rsidP="00DD3F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4217" w:type="dxa"/>
            <w:noWrap/>
          </w:tcPr>
          <w:p w14:paraId="49D41E1D" w14:textId="77777777" w:rsidR="00DD3F26" w:rsidRPr="00DD3F26" w:rsidRDefault="00DD3F26" w:rsidP="00DD3F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222" w:type="dxa"/>
            <w:noWrap/>
          </w:tcPr>
          <w:p w14:paraId="699410E1" w14:textId="77777777" w:rsidR="00DD3F26" w:rsidRPr="00DD3F26" w:rsidRDefault="00DD3F26" w:rsidP="00DD3F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</w:tr>
      <w:tr w:rsidR="00DD3F26" w:rsidRPr="00DD3F26" w14:paraId="09A6B0A6" w14:textId="77777777" w:rsidTr="415C5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7B1D187C" w14:textId="77777777" w:rsidR="00DD3F26" w:rsidRPr="00DD3F26" w:rsidRDefault="00DD3F26" w:rsidP="00DD3F26">
            <w:pPr>
              <w:rPr>
                <w:b w:val="0"/>
                <w:bCs w:val="0"/>
                <w:lang w:val="pl-PL"/>
              </w:rPr>
            </w:pPr>
          </w:p>
        </w:tc>
        <w:tc>
          <w:tcPr>
            <w:tcW w:w="4150" w:type="dxa"/>
            <w:noWrap/>
          </w:tcPr>
          <w:p w14:paraId="264157AB" w14:textId="77777777" w:rsidR="00DD3F26" w:rsidRPr="00DD3F26" w:rsidRDefault="00DD3F26" w:rsidP="00DD3F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4396" w:type="dxa"/>
            <w:noWrap/>
          </w:tcPr>
          <w:p w14:paraId="33CCF019" w14:textId="77777777" w:rsidR="00DD3F26" w:rsidRPr="00DD3F26" w:rsidRDefault="00DD3F26" w:rsidP="00DD3F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4217" w:type="dxa"/>
            <w:noWrap/>
          </w:tcPr>
          <w:p w14:paraId="5823B2AB" w14:textId="77777777" w:rsidR="00DD3F26" w:rsidRPr="00DD3F26" w:rsidRDefault="00DD3F26" w:rsidP="00DD3F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222" w:type="dxa"/>
            <w:noWrap/>
          </w:tcPr>
          <w:p w14:paraId="6C8A1DD0" w14:textId="77777777" w:rsidR="00DD3F26" w:rsidRPr="00DD3F26" w:rsidRDefault="00DD3F26" w:rsidP="00DD3F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</w:p>
        </w:tc>
      </w:tr>
    </w:tbl>
    <w:p w14:paraId="5608EABF" w14:textId="77777777" w:rsidR="00DD3F26" w:rsidRPr="00DD3F26" w:rsidRDefault="00DD3F26" w:rsidP="00DD3F26">
      <w:pPr>
        <w:rPr>
          <w:lang w:val="pl-PL"/>
        </w:rPr>
      </w:pPr>
    </w:p>
    <w:p w14:paraId="2F229108" w14:textId="77777777" w:rsidR="00DD3F26" w:rsidRPr="00DD3F26" w:rsidRDefault="00DD3F26" w:rsidP="00DD3F26">
      <w:pPr>
        <w:rPr>
          <w:lang w:val="pl-PL"/>
        </w:rPr>
      </w:pPr>
    </w:p>
    <w:p w14:paraId="5C22AC1B" w14:textId="77777777" w:rsidR="00DD3F26" w:rsidRPr="00DD3F26" w:rsidRDefault="00DD3F26" w:rsidP="00DD3F26">
      <w:pPr>
        <w:rPr>
          <w:lang w:val="pl-PL"/>
        </w:rPr>
      </w:pPr>
    </w:p>
    <w:p w14:paraId="39317D99" w14:textId="77777777" w:rsidR="00DD3F26" w:rsidRPr="00DD3F26" w:rsidRDefault="00DD3F26" w:rsidP="00DD3F26">
      <w:pPr>
        <w:rPr>
          <w:lang w:val="pl-PL"/>
        </w:rPr>
      </w:pPr>
    </w:p>
    <w:p w14:paraId="3AAC1EBD" w14:textId="77777777" w:rsidR="00DD3F26" w:rsidRPr="00DD3F26" w:rsidRDefault="00DD3F26" w:rsidP="00DD3F26">
      <w:pPr>
        <w:rPr>
          <w:lang w:val="pl-PL"/>
        </w:rPr>
      </w:pPr>
    </w:p>
    <w:p w14:paraId="78240F6D" w14:textId="77777777" w:rsidR="00DD3F26" w:rsidRPr="00DD3F26" w:rsidRDefault="00DD3F26" w:rsidP="00DD3F26">
      <w:pPr>
        <w:rPr>
          <w:lang w:val="pl-PL"/>
        </w:rPr>
      </w:pPr>
    </w:p>
    <w:p w14:paraId="1A70AF7A" w14:textId="77777777" w:rsidR="00DD3F26" w:rsidRPr="00DD3F26" w:rsidRDefault="00DD3F26" w:rsidP="00DD3F26">
      <w:pPr>
        <w:rPr>
          <w:lang w:val="pl-PL"/>
        </w:rPr>
      </w:pPr>
    </w:p>
    <w:p w14:paraId="70089DEE" w14:textId="77777777" w:rsidR="00DD3F26" w:rsidRPr="00DD3F26" w:rsidRDefault="00DD3F26" w:rsidP="00DD3F26">
      <w:pPr>
        <w:rPr>
          <w:lang w:val="pl-PL"/>
        </w:rPr>
      </w:pPr>
      <w:r w:rsidRPr="00DD3F26">
        <w:rPr>
          <w:lang w:val="pl-PL"/>
        </w:rPr>
        <w:t>I SUM</w:t>
      </w:r>
    </w:p>
    <w:p w14:paraId="159F9FA9" w14:textId="77777777" w:rsidR="00DD3F26" w:rsidRPr="00DD3F26" w:rsidRDefault="00DD3F26" w:rsidP="00DD3F26">
      <w:pPr>
        <w:rPr>
          <w:lang w:val="pl-PL"/>
        </w:rPr>
      </w:pPr>
    </w:p>
    <w:tbl>
      <w:tblPr>
        <w:tblStyle w:val="Zwykatabela1"/>
        <w:tblW w:w="0" w:type="auto"/>
        <w:tblLook w:val="04A0" w:firstRow="1" w:lastRow="0" w:firstColumn="1" w:lastColumn="0" w:noHBand="0" w:noVBand="1"/>
      </w:tblPr>
      <w:tblGrid>
        <w:gridCol w:w="1514"/>
        <w:gridCol w:w="4150"/>
        <w:gridCol w:w="5104"/>
        <w:gridCol w:w="3287"/>
      </w:tblGrid>
      <w:tr w:rsidR="00DD3F26" w:rsidRPr="00DD3F26" w14:paraId="6F0A595D" w14:textId="77777777" w:rsidTr="15EA1B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27BCD4F6" w14:textId="77777777" w:rsidR="00DD3F26" w:rsidRPr="00DD3F26" w:rsidRDefault="00DD3F26" w:rsidP="00DD3F26">
            <w:pPr>
              <w:spacing w:after="160" w:line="259" w:lineRule="auto"/>
            </w:pPr>
            <w:proofErr w:type="spellStart"/>
            <w:r w:rsidRPr="00DD3F26">
              <w:t>Kod</w:t>
            </w:r>
            <w:proofErr w:type="spellEnd"/>
            <w:r w:rsidRPr="00DD3F26">
              <w:t xml:space="preserve"> </w:t>
            </w:r>
            <w:proofErr w:type="spellStart"/>
            <w:r w:rsidRPr="00DD3F26">
              <w:t>przedmiotu</w:t>
            </w:r>
            <w:proofErr w:type="spellEnd"/>
          </w:p>
        </w:tc>
        <w:tc>
          <w:tcPr>
            <w:tcW w:w="4150" w:type="dxa"/>
            <w:noWrap/>
          </w:tcPr>
          <w:p w14:paraId="1242AE8C" w14:textId="77777777" w:rsidR="00DD3F26" w:rsidRPr="00DD3F26" w:rsidRDefault="00DD3F26" w:rsidP="00DD3F26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D3F26">
              <w:t>Nazwa</w:t>
            </w:r>
            <w:proofErr w:type="spellEnd"/>
            <w:r w:rsidRPr="00DD3F26">
              <w:t xml:space="preserve"> </w:t>
            </w:r>
            <w:proofErr w:type="spellStart"/>
            <w:r w:rsidRPr="00DD3F26">
              <w:t>przedmiotu</w:t>
            </w:r>
            <w:proofErr w:type="spellEnd"/>
          </w:p>
        </w:tc>
        <w:tc>
          <w:tcPr>
            <w:tcW w:w="5104" w:type="dxa"/>
            <w:noWrap/>
          </w:tcPr>
          <w:p w14:paraId="232EE7C9" w14:textId="77777777" w:rsidR="00DD3F26" w:rsidRPr="00DD3F26" w:rsidRDefault="00DD3F26" w:rsidP="00DD3F26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D3F26">
              <w:t>Prowadzący</w:t>
            </w:r>
            <w:proofErr w:type="spellEnd"/>
          </w:p>
        </w:tc>
        <w:tc>
          <w:tcPr>
            <w:tcW w:w="3287" w:type="dxa"/>
            <w:noWrap/>
          </w:tcPr>
          <w:p w14:paraId="597EC2F7" w14:textId="77777777" w:rsidR="00DD3F26" w:rsidRPr="00DD3F26" w:rsidRDefault="00DD3F26" w:rsidP="00DD3F26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D3F26">
              <w:t>termin</w:t>
            </w:r>
            <w:proofErr w:type="spellEnd"/>
          </w:p>
        </w:tc>
      </w:tr>
      <w:tr w:rsidR="00DD3F26" w:rsidRPr="00DD3F26" w14:paraId="17EF8F39" w14:textId="77777777" w:rsidTr="15EA1B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7B134A9B" w14:textId="4FFC877F" w:rsidR="00DD3F26" w:rsidRPr="00DD3F26" w:rsidRDefault="15EA1BD4" w:rsidP="15EA1BD4">
            <w:pPr>
              <w:spacing w:after="160" w:line="259" w:lineRule="auto"/>
              <w:rPr>
                <w:rFonts w:ascii="Tahoma" w:eastAsia="Tahoma" w:hAnsi="Tahoma" w:cs="Tahoma"/>
                <w:b w:val="0"/>
                <w:bCs w:val="0"/>
                <w:color w:val="000000" w:themeColor="text1"/>
                <w:sz w:val="19"/>
                <w:szCs w:val="19"/>
              </w:rPr>
            </w:pPr>
            <w:r w:rsidRPr="15EA1BD4">
              <w:rPr>
                <w:rFonts w:ascii="Tahoma" w:eastAsia="Tahoma" w:hAnsi="Tahoma" w:cs="Tahoma"/>
                <w:b w:val="0"/>
                <w:bCs w:val="0"/>
                <w:color w:val="000000" w:themeColor="text1"/>
                <w:sz w:val="19"/>
                <w:szCs w:val="19"/>
              </w:rPr>
              <w:t>WF.IO-M-IND-1-04B</w:t>
            </w:r>
          </w:p>
        </w:tc>
        <w:tc>
          <w:tcPr>
            <w:tcW w:w="4150" w:type="dxa"/>
            <w:noWrap/>
          </w:tcPr>
          <w:p w14:paraId="2E220609" w14:textId="3FB93C7B" w:rsidR="00DD3F26" w:rsidRPr="00DD3F26" w:rsidRDefault="15EA1BD4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15EA1BD4">
              <w:rPr>
                <w:lang w:val="pl-PL"/>
              </w:rPr>
              <w:t>Praktyczna nauka hindi-urdu</w:t>
            </w:r>
          </w:p>
        </w:tc>
        <w:tc>
          <w:tcPr>
            <w:tcW w:w="5104" w:type="dxa"/>
            <w:noWrap/>
          </w:tcPr>
          <w:p w14:paraId="6A4E4622" w14:textId="0706DF9D" w:rsidR="00DD3F26" w:rsidRPr="00DD3F26" w:rsidRDefault="15EA1BD4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gdalena Varga</w:t>
            </w:r>
          </w:p>
        </w:tc>
        <w:tc>
          <w:tcPr>
            <w:tcW w:w="3287" w:type="dxa"/>
            <w:noWrap/>
          </w:tcPr>
          <w:p w14:paraId="57E56F66" w14:textId="6C527884" w:rsidR="00DD3F26" w:rsidRPr="00DD3F26" w:rsidRDefault="15EA1BD4" w:rsidP="15EA1BD4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Emoji" w:eastAsia="Segoe UI Emoji" w:hAnsi="Segoe UI Emoji" w:cs="Segoe UI Emoji"/>
                <w:lang w:val="pl-PL"/>
              </w:rPr>
            </w:pPr>
            <w:r w:rsidRPr="15EA1BD4">
              <w:rPr>
                <w:lang w:val="pl-PL"/>
              </w:rPr>
              <w:t>20.06., godz. 11:00</w:t>
            </w:r>
          </w:p>
        </w:tc>
      </w:tr>
      <w:tr w:rsidR="00DD3F26" w:rsidRPr="00DD3F26" w14:paraId="3E505C21" w14:textId="77777777" w:rsidTr="15EA1BD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5C563826" w14:textId="7512FC92" w:rsidR="00DD3F26" w:rsidRPr="00DD3F26" w:rsidRDefault="00DD3F26" w:rsidP="00DD3F26">
            <w:pPr>
              <w:spacing w:after="160" w:line="259" w:lineRule="auto"/>
            </w:pPr>
          </w:p>
        </w:tc>
        <w:tc>
          <w:tcPr>
            <w:tcW w:w="4150" w:type="dxa"/>
            <w:noWrap/>
          </w:tcPr>
          <w:p w14:paraId="72B4FDB7" w14:textId="55C80274" w:rsidR="00DD3F26" w:rsidRPr="00DD3F26" w:rsidRDefault="00DD3F26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104" w:type="dxa"/>
            <w:noWrap/>
          </w:tcPr>
          <w:p w14:paraId="2476559C" w14:textId="6F70CF27" w:rsidR="00DD3F26" w:rsidRPr="00DD3F26" w:rsidRDefault="00DD3F26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87" w:type="dxa"/>
            <w:noWrap/>
          </w:tcPr>
          <w:p w14:paraId="6ABF0C86" w14:textId="0DFE4A30" w:rsidR="00DD3F26" w:rsidRPr="00DD3F26" w:rsidRDefault="00DD3F26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D3F26" w:rsidRPr="00DD3F26" w14:paraId="36215E06" w14:textId="77777777" w:rsidTr="15EA1B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2BEB2399" w14:textId="3E80D9BD" w:rsidR="00DD3F26" w:rsidRPr="00DD3F26" w:rsidRDefault="00DD3F26" w:rsidP="00DD3F26">
            <w:pPr>
              <w:spacing w:after="160" w:line="259" w:lineRule="auto"/>
            </w:pPr>
          </w:p>
        </w:tc>
        <w:tc>
          <w:tcPr>
            <w:tcW w:w="4150" w:type="dxa"/>
            <w:noWrap/>
          </w:tcPr>
          <w:p w14:paraId="76C1749A" w14:textId="13DA732A" w:rsidR="00DD3F26" w:rsidRPr="00DD3F26" w:rsidRDefault="00DD3F26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104" w:type="dxa"/>
            <w:noWrap/>
          </w:tcPr>
          <w:p w14:paraId="76A337D8" w14:textId="16CB647B" w:rsidR="00DD3F26" w:rsidRPr="00DD3F26" w:rsidRDefault="00DD3F26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3287" w:type="dxa"/>
            <w:noWrap/>
          </w:tcPr>
          <w:p w14:paraId="25FEAC36" w14:textId="74706479" w:rsidR="00DD3F26" w:rsidRPr="00DD3F26" w:rsidRDefault="00DD3F26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</w:p>
        </w:tc>
      </w:tr>
      <w:tr w:rsidR="00DD3F26" w:rsidRPr="00DD3F26" w14:paraId="5EEC5F98" w14:textId="77777777" w:rsidTr="15EA1BD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3920CDD1" w14:textId="164500B5" w:rsidR="00DD3F26" w:rsidRPr="00DD3F26" w:rsidRDefault="00DD3F26" w:rsidP="00DD3F26">
            <w:pPr>
              <w:spacing w:after="160" w:line="259" w:lineRule="auto"/>
            </w:pPr>
          </w:p>
        </w:tc>
        <w:tc>
          <w:tcPr>
            <w:tcW w:w="4150" w:type="dxa"/>
            <w:noWrap/>
          </w:tcPr>
          <w:p w14:paraId="3A84A943" w14:textId="63B79E69" w:rsidR="00DD3F26" w:rsidRPr="00DD3F26" w:rsidRDefault="00DD3F26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104" w:type="dxa"/>
            <w:noWrap/>
          </w:tcPr>
          <w:p w14:paraId="0E5E3D1E" w14:textId="31A00A4B" w:rsidR="00DD3F26" w:rsidRPr="00DD3F26" w:rsidRDefault="00DD3F26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3287" w:type="dxa"/>
            <w:noWrap/>
          </w:tcPr>
          <w:p w14:paraId="505B7034" w14:textId="702E0C70" w:rsidR="00DD3F26" w:rsidRPr="00DD3F26" w:rsidRDefault="00DD3F26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D3F26" w:rsidRPr="00DD3F26" w14:paraId="6A9D64D9" w14:textId="77777777" w:rsidTr="15EA1B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1F8209B8" w14:textId="77777777" w:rsidR="00DD3F26" w:rsidRPr="00DD3F26" w:rsidRDefault="00DD3F26" w:rsidP="00DD3F26">
            <w:pPr>
              <w:rPr>
                <w:b w:val="0"/>
                <w:bCs w:val="0"/>
              </w:rPr>
            </w:pPr>
          </w:p>
        </w:tc>
        <w:tc>
          <w:tcPr>
            <w:tcW w:w="4150" w:type="dxa"/>
            <w:noWrap/>
          </w:tcPr>
          <w:p w14:paraId="5ABBA911" w14:textId="77777777" w:rsidR="00DD3F26" w:rsidRPr="00DD3F26" w:rsidRDefault="00DD3F26" w:rsidP="00DD3F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104" w:type="dxa"/>
            <w:noWrap/>
          </w:tcPr>
          <w:p w14:paraId="6C51C71E" w14:textId="77777777" w:rsidR="00DD3F26" w:rsidRPr="00DD3F26" w:rsidRDefault="00DD3F26" w:rsidP="00DD3F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3287" w:type="dxa"/>
            <w:noWrap/>
          </w:tcPr>
          <w:p w14:paraId="1850B0DA" w14:textId="77777777" w:rsidR="00DD3F26" w:rsidRPr="00DD3F26" w:rsidRDefault="00DD3F26" w:rsidP="00DD3F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D3F26" w:rsidRPr="00DD3F26" w14:paraId="3D0B55AE" w14:textId="77777777" w:rsidTr="15EA1BD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71E9768B" w14:textId="77777777" w:rsidR="00DD3F26" w:rsidRPr="00DD3F26" w:rsidRDefault="00DD3F26" w:rsidP="00DD3F26">
            <w:pPr>
              <w:rPr>
                <w:b w:val="0"/>
                <w:bCs w:val="0"/>
              </w:rPr>
            </w:pPr>
          </w:p>
        </w:tc>
        <w:tc>
          <w:tcPr>
            <w:tcW w:w="4150" w:type="dxa"/>
            <w:noWrap/>
          </w:tcPr>
          <w:p w14:paraId="2475A4EA" w14:textId="77777777" w:rsidR="00DD3F26" w:rsidRPr="00DD3F26" w:rsidRDefault="00DD3F26" w:rsidP="00DD3F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104" w:type="dxa"/>
            <w:noWrap/>
          </w:tcPr>
          <w:p w14:paraId="50446692" w14:textId="77777777" w:rsidR="00DD3F26" w:rsidRPr="00DD3F26" w:rsidRDefault="00DD3F26" w:rsidP="00DD3F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3287" w:type="dxa"/>
            <w:noWrap/>
          </w:tcPr>
          <w:p w14:paraId="6B1FC667" w14:textId="77777777" w:rsidR="00DD3F26" w:rsidRPr="00DD3F26" w:rsidRDefault="00DD3F26" w:rsidP="00DD3F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D3F26" w:rsidRPr="00DD3F26" w14:paraId="6816F19F" w14:textId="77777777" w:rsidTr="15EA1B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4700685C" w14:textId="77777777" w:rsidR="00DD3F26" w:rsidRPr="00DD3F26" w:rsidRDefault="00DD3F26" w:rsidP="00DD3F26">
            <w:pPr>
              <w:rPr>
                <w:b w:val="0"/>
                <w:bCs w:val="0"/>
              </w:rPr>
            </w:pPr>
          </w:p>
        </w:tc>
        <w:tc>
          <w:tcPr>
            <w:tcW w:w="4150" w:type="dxa"/>
            <w:noWrap/>
          </w:tcPr>
          <w:p w14:paraId="75B07932" w14:textId="77777777" w:rsidR="00DD3F26" w:rsidRPr="00DD3F26" w:rsidRDefault="00DD3F26" w:rsidP="00DD3F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104" w:type="dxa"/>
            <w:noWrap/>
          </w:tcPr>
          <w:p w14:paraId="0E2662F6" w14:textId="77777777" w:rsidR="00DD3F26" w:rsidRPr="00DD3F26" w:rsidRDefault="00DD3F26" w:rsidP="00DD3F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3287" w:type="dxa"/>
            <w:noWrap/>
          </w:tcPr>
          <w:p w14:paraId="71AF2B24" w14:textId="77777777" w:rsidR="00DD3F26" w:rsidRPr="00DD3F26" w:rsidRDefault="00DD3F26" w:rsidP="00DD3F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D1C28DB" w14:textId="77777777" w:rsidR="00DD3F26" w:rsidRPr="00DD3F26" w:rsidRDefault="00DD3F26" w:rsidP="00DD3F26">
      <w:pPr>
        <w:rPr>
          <w:lang w:val="pl-PL"/>
        </w:rPr>
      </w:pPr>
    </w:p>
    <w:p w14:paraId="35A714FB" w14:textId="77777777" w:rsidR="00DD3F26" w:rsidRPr="00DD3F26" w:rsidRDefault="00DD3F26" w:rsidP="00DD3F26">
      <w:pPr>
        <w:rPr>
          <w:lang w:val="pl-PL"/>
        </w:rPr>
      </w:pPr>
    </w:p>
    <w:p w14:paraId="65DCA777" w14:textId="77777777" w:rsidR="00DD3F26" w:rsidRPr="00DD3F26" w:rsidRDefault="00DD3F26" w:rsidP="00DD3F26">
      <w:pPr>
        <w:rPr>
          <w:lang w:val="pl-PL"/>
        </w:rPr>
      </w:pPr>
    </w:p>
    <w:p w14:paraId="5D11689B" w14:textId="77777777" w:rsidR="00DD3F26" w:rsidRPr="00DD3F26" w:rsidRDefault="00DD3F26" w:rsidP="00DD3F26">
      <w:pPr>
        <w:rPr>
          <w:lang w:val="pl-PL"/>
        </w:rPr>
      </w:pPr>
    </w:p>
    <w:p w14:paraId="7FE6DD1E" w14:textId="77777777" w:rsidR="00DD3F26" w:rsidRPr="00DD3F26" w:rsidRDefault="00DD3F26" w:rsidP="00DD3F26">
      <w:pPr>
        <w:rPr>
          <w:lang w:val="pl-PL"/>
        </w:rPr>
      </w:pPr>
      <w:r w:rsidRPr="00DD3F26">
        <w:rPr>
          <w:lang w:val="pl-PL"/>
        </w:rPr>
        <w:t>II SUM</w:t>
      </w:r>
    </w:p>
    <w:p w14:paraId="56BDCDCB" w14:textId="77777777" w:rsidR="00DD3F26" w:rsidRPr="00DD3F26" w:rsidRDefault="00DD3F26" w:rsidP="00DD3F26">
      <w:pPr>
        <w:rPr>
          <w:lang w:val="pl-PL"/>
        </w:rPr>
      </w:pPr>
    </w:p>
    <w:tbl>
      <w:tblPr>
        <w:tblStyle w:val="Tabelasiatki6kolorowaakcent3"/>
        <w:tblW w:w="0" w:type="auto"/>
        <w:tblLook w:val="04A0" w:firstRow="1" w:lastRow="0" w:firstColumn="1" w:lastColumn="0" w:noHBand="0" w:noVBand="1"/>
      </w:tblPr>
      <w:tblGrid>
        <w:gridCol w:w="1514"/>
        <w:gridCol w:w="4150"/>
        <w:gridCol w:w="6664"/>
        <w:gridCol w:w="1727"/>
      </w:tblGrid>
      <w:tr w:rsidR="00DD3F26" w:rsidRPr="00DD3F26" w14:paraId="2AAA0156" w14:textId="77777777" w:rsidTr="15EA1B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4A8CD55D" w14:textId="77777777" w:rsidR="00DD3F26" w:rsidRPr="00DD3F26" w:rsidRDefault="00DD3F26" w:rsidP="00DD3F26">
            <w:pPr>
              <w:spacing w:after="160" w:line="259" w:lineRule="auto"/>
              <w:rPr>
                <w:color w:val="auto"/>
              </w:rPr>
            </w:pPr>
            <w:proofErr w:type="spellStart"/>
            <w:r w:rsidRPr="00DD3F26">
              <w:rPr>
                <w:color w:val="auto"/>
              </w:rPr>
              <w:t>Kod</w:t>
            </w:r>
            <w:proofErr w:type="spellEnd"/>
            <w:r w:rsidRPr="00DD3F26">
              <w:rPr>
                <w:color w:val="auto"/>
              </w:rPr>
              <w:t xml:space="preserve"> </w:t>
            </w:r>
            <w:proofErr w:type="spellStart"/>
            <w:r w:rsidRPr="00DD3F26">
              <w:rPr>
                <w:color w:val="auto"/>
              </w:rPr>
              <w:t>przedmiotu</w:t>
            </w:r>
            <w:proofErr w:type="spellEnd"/>
          </w:p>
        </w:tc>
        <w:tc>
          <w:tcPr>
            <w:tcW w:w="4150" w:type="dxa"/>
            <w:noWrap/>
          </w:tcPr>
          <w:p w14:paraId="17E22ADA" w14:textId="77777777" w:rsidR="00DD3F26" w:rsidRPr="00DD3F26" w:rsidRDefault="00DD3F26" w:rsidP="00DD3F26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DD3F26">
              <w:rPr>
                <w:color w:val="auto"/>
              </w:rPr>
              <w:t>Nazwa</w:t>
            </w:r>
            <w:proofErr w:type="spellEnd"/>
            <w:r w:rsidRPr="00DD3F26">
              <w:rPr>
                <w:color w:val="auto"/>
              </w:rPr>
              <w:t xml:space="preserve"> </w:t>
            </w:r>
            <w:proofErr w:type="spellStart"/>
            <w:r w:rsidRPr="00DD3F26">
              <w:rPr>
                <w:color w:val="auto"/>
              </w:rPr>
              <w:t>przedmiotu</w:t>
            </w:r>
            <w:proofErr w:type="spellEnd"/>
          </w:p>
        </w:tc>
        <w:tc>
          <w:tcPr>
            <w:tcW w:w="6664" w:type="dxa"/>
            <w:noWrap/>
          </w:tcPr>
          <w:p w14:paraId="5A92AD68" w14:textId="77777777" w:rsidR="00DD3F26" w:rsidRPr="00DD3F26" w:rsidRDefault="00DD3F26" w:rsidP="00DD3F26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DD3F26">
              <w:rPr>
                <w:color w:val="auto"/>
              </w:rPr>
              <w:t>Prowadzący</w:t>
            </w:r>
            <w:proofErr w:type="spellEnd"/>
          </w:p>
        </w:tc>
        <w:tc>
          <w:tcPr>
            <w:tcW w:w="1727" w:type="dxa"/>
            <w:noWrap/>
          </w:tcPr>
          <w:p w14:paraId="4813622C" w14:textId="77777777" w:rsidR="00DD3F26" w:rsidRPr="00DD3F26" w:rsidRDefault="00DD3F26" w:rsidP="00DD3F26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DD3F26">
              <w:rPr>
                <w:color w:val="auto"/>
              </w:rPr>
              <w:t>termin</w:t>
            </w:r>
            <w:proofErr w:type="spellEnd"/>
          </w:p>
        </w:tc>
      </w:tr>
      <w:tr w:rsidR="00DD3F26" w:rsidRPr="00DD3F26" w14:paraId="41F55B72" w14:textId="77777777" w:rsidTr="15EA1B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5702016E" w14:textId="26C3FF04" w:rsidR="00DD3F26" w:rsidRPr="00DD3F26" w:rsidRDefault="00DD3F26" w:rsidP="00DD3F26">
            <w:pPr>
              <w:spacing w:after="160" w:line="259" w:lineRule="auto"/>
              <w:rPr>
                <w:color w:val="auto"/>
              </w:rPr>
            </w:pPr>
          </w:p>
        </w:tc>
        <w:tc>
          <w:tcPr>
            <w:tcW w:w="4150" w:type="dxa"/>
            <w:noWrap/>
          </w:tcPr>
          <w:p w14:paraId="02FDB3DA" w14:textId="69596D53" w:rsidR="00DD3F26" w:rsidRPr="00DD3F26" w:rsidRDefault="00DD3F26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pl-PL"/>
              </w:rPr>
            </w:pPr>
          </w:p>
        </w:tc>
        <w:tc>
          <w:tcPr>
            <w:tcW w:w="6664" w:type="dxa"/>
            <w:noWrap/>
          </w:tcPr>
          <w:p w14:paraId="59E97255" w14:textId="36B8C48F" w:rsidR="00DD3F26" w:rsidRPr="00DD3F26" w:rsidRDefault="00DD3F26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1727" w:type="dxa"/>
            <w:noWrap/>
          </w:tcPr>
          <w:p w14:paraId="6BD4134D" w14:textId="4F1D6BAE" w:rsidR="00DD3F26" w:rsidRPr="00DD3F26" w:rsidRDefault="00DD3F26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DD3F26" w:rsidRPr="00DD3F26" w14:paraId="0911D452" w14:textId="77777777" w:rsidTr="15EA1BD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shd w:val="clear" w:color="auto" w:fill="auto"/>
            <w:noWrap/>
          </w:tcPr>
          <w:p w14:paraId="7CC20298" w14:textId="2C114087" w:rsidR="00DD3F26" w:rsidRPr="00DD3F26" w:rsidRDefault="693B7E72" w:rsidP="693B7E72">
            <w:pPr>
              <w:spacing w:after="160" w:line="259" w:lineRule="auto"/>
              <w:rPr>
                <w:rFonts w:eastAsia="Calibri Light" w:cs="Calibri Light"/>
              </w:rPr>
            </w:pPr>
            <w:r w:rsidRPr="693B7E72">
              <w:rPr>
                <w:rFonts w:eastAsia="Calibri Light" w:cs="Calibri Light"/>
              </w:rPr>
              <w:lastRenderedPageBreak/>
              <w:t>WF.IO-M-IND-2-23B</w:t>
            </w:r>
          </w:p>
        </w:tc>
        <w:tc>
          <w:tcPr>
            <w:tcW w:w="4150" w:type="dxa"/>
            <w:noWrap/>
          </w:tcPr>
          <w:p w14:paraId="39EA8DC9" w14:textId="184D6294" w:rsidR="00DD3F26" w:rsidRPr="00DD3F26" w:rsidRDefault="693B7E72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pl-PL"/>
              </w:rPr>
            </w:pPr>
            <w:r w:rsidRPr="693B7E72">
              <w:rPr>
                <w:color w:val="auto"/>
                <w:lang w:val="pl-PL"/>
              </w:rPr>
              <w:t xml:space="preserve">Drugi język indyjski: język tamilski </w:t>
            </w:r>
          </w:p>
        </w:tc>
        <w:tc>
          <w:tcPr>
            <w:tcW w:w="6664" w:type="dxa"/>
            <w:noWrap/>
          </w:tcPr>
          <w:p w14:paraId="764E2891" w14:textId="790B69B7" w:rsidR="00DD3F26" w:rsidRPr="00DD3F26" w:rsidRDefault="693B7E72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693B7E72">
              <w:rPr>
                <w:color w:val="auto"/>
              </w:rPr>
              <w:t>dr Anna Nitecka</w:t>
            </w:r>
          </w:p>
        </w:tc>
        <w:tc>
          <w:tcPr>
            <w:tcW w:w="1727" w:type="dxa"/>
            <w:noWrap/>
          </w:tcPr>
          <w:p w14:paraId="2F7726A2" w14:textId="2D3D8494" w:rsidR="00DD3F26" w:rsidRPr="00DD3F26" w:rsidRDefault="693B7E72" w:rsidP="00DD3F2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693B7E72">
              <w:rPr>
                <w:color w:val="auto"/>
              </w:rPr>
              <w:t>10.06.2022 (</w:t>
            </w:r>
            <w:proofErr w:type="spellStart"/>
            <w:r w:rsidRPr="693B7E72">
              <w:rPr>
                <w:color w:val="auto"/>
              </w:rPr>
              <w:t>piątek</w:t>
            </w:r>
            <w:proofErr w:type="spellEnd"/>
            <w:r w:rsidRPr="693B7E72">
              <w:rPr>
                <w:color w:val="auto"/>
              </w:rPr>
              <w:t xml:space="preserve">), </w:t>
            </w:r>
            <w:proofErr w:type="spellStart"/>
            <w:r w:rsidRPr="693B7E72">
              <w:rPr>
                <w:color w:val="auto"/>
              </w:rPr>
              <w:t>godz</w:t>
            </w:r>
            <w:proofErr w:type="spellEnd"/>
            <w:r w:rsidRPr="693B7E72">
              <w:rPr>
                <w:color w:val="auto"/>
              </w:rPr>
              <w:t>. 11.30</w:t>
            </w:r>
          </w:p>
        </w:tc>
      </w:tr>
      <w:tr w:rsidR="00DD3F26" w:rsidRPr="00DD3F26" w14:paraId="0EF1EBCE" w14:textId="77777777" w:rsidTr="15EA1B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0C0AFB80" w14:textId="7BDD1BAE" w:rsidR="00DD3F26" w:rsidRPr="00DD3F26" w:rsidRDefault="15EA1BD4" w:rsidP="15EA1BD4">
            <w:pPr>
              <w:spacing w:after="160" w:line="259" w:lineRule="auto"/>
              <w:rPr>
                <w:rFonts w:ascii="Tahoma" w:eastAsia="Tahoma" w:hAnsi="Tahoma" w:cs="Tahoma"/>
                <w:b w:val="0"/>
                <w:bCs w:val="0"/>
                <w:color w:val="000000" w:themeColor="text1"/>
                <w:sz w:val="19"/>
                <w:szCs w:val="19"/>
              </w:rPr>
            </w:pPr>
            <w:r w:rsidRPr="15EA1BD4">
              <w:rPr>
                <w:rFonts w:ascii="Tahoma" w:eastAsia="Tahoma" w:hAnsi="Tahoma" w:cs="Tahoma"/>
                <w:b w:val="0"/>
                <w:bCs w:val="0"/>
                <w:color w:val="000000" w:themeColor="text1"/>
                <w:sz w:val="19"/>
                <w:szCs w:val="19"/>
              </w:rPr>
              <w:t>WF.IO-M-IND-2-02B</w:t>
            </w:r>
          </w:p>
        </w:tc>
        <w:tc>
          <w:tcPr>
            <w:tcW w:w="4150" w:type="dxa"/>
            <w:noWrap/>
          </w:tcPr>
          <w:p w14:paraId="1C5F0956" w14:textId="129769CD" w:rsidR="00DD3F26" w:rsidRPr="00DD3F26" w:rsidRDefault="15EA1BD4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15EA1BD4">
              <w:rPr>
                <w:color w:val="auto"/>
              </w:rPr>
              <w:t>Praktyczna</w:t>
            </w:r>
            <w:proofErr w:type="spellEnd"/>
            <w:r w:rsidRPr="15EA1BD4">
              <w:rPr>
                <w:color w:val="auto"/>
              </w:rPr>
              <w:t xml:space="preserve"> </w:t>
            </w:r>
            <w:proofErr w:type="spellStart"/>
            <w:r w:rsidRPr="15EA1BD4">
              <w:rPr>
                <w:color w:val="auto"/>
              </w:rPr>
              <w:t>nauka</w:t>
            </w:r>
            <w:proofErr w:type="spellEnd"/>
            <w:r w:rsidRPr="15EA1BD4">
              <w:rPr>
                <w:color w:val="auto"/>
              </w:rPr>
              <w:t xml:space="preserve"> </w:t>
            </w:r>
            <w:proofErr w:type="spellStart"/>
            <w:r w:rsidRPr="15EA1BD4">
              <w:rPr>
                <w:color w:val="auto"/>
              </w:rPr>
              <w:t>hindi-urdu</w:t>
            </w:r>
            <w:proofErr w:type="spellEnd"/>
          </w:p>
        </w:tc>
        <w:tc>
          <w:tcPr>
            <w:tcW w:w="6664" w:type="dxa"/>
            <w:noWrap/>
          </w:tcPr>
          <w:p w14:paraId="04F5E5B0" w14:textId="33247CB4" w:rsidR="00DD3F26" w:rsidRPr="00DD3F26" w:rsidRDefault="15EA1BD4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pl-PL"/>
              </w:rPr>
            </w:pPr>
            <w:r w:rsidRPr="15EA1BD4">
              <w:rPr>
                <w:color w:val="auto"/>
                <w:lang w:val="pl-PL"/>
              </w:rPr>
              <w:t>Magdalena Varga</w:t>
            </w:r>
          </w:p>
        </w:tc>
        <w:tc>
          <w:tcPr>
            <w:tcW w:w="1727" w:type="dxa"/>
            <w:noWrap/>
          </w:tcPr>
          <w:p w14:paraId="68794250" w14:textId="691F18B0" w:rsidR="00DD3F26" w:rsidRPr="00DD3F26" w:rsidRDefault="15EA1BD4" w:rsidP="00DD3F2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15EA1BD4">
              <w:rPr>
                <w:color w:val="auto"/>
              </w:rPr>
              <w:t xml:space="preserve">20.06., </w:t>
            </w:r>
            <w:proofErr w:type="spellStart"/>
            <w:r w:rsidRPr="15EA1BD4">
              <w:rPr>
                <w:color w:val="auto"/>
              </w:rPr>
              <w:t>godz</w:t>
            </w:r>
            <w:proofErr w:type="spellEnd"/>
            <w:r w:rsidRPr="15EA1BD4">
              <w:rPr>
                <w:color w:val="auto"/>
              </w:rPr>
              <w:t>. 11:00</w:t>
            </w:r>
          </w:p>
        </w:tc>
      </w:tr>
      <w:tr w:rsidR="00DD3F26" w:rsidRPr="00DD3F26" w14:paraId="659E8011" w14:textId="77777777" w:rsidTr="15EA1BD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57A3AD04" w14:textId="77777777" w:rsidR="00DD3F26" w:rsidRPr="00DD3F26" w:rsidRDefault="00DD3F26" w:rsidP="00DD3F26">
            <w:pPr>
              <w:rPr>
                <w:b w:val="0"/>
                <w:bCs w:val="0"/>
              </w:rPr>
            </w:pPr>
          </w:p>
        </w:tc>
        <w:tc>
          <w:tcPr>
            <w:tcW w:w="4150" w:type="dxa"/>
            <w:noWrap/>
          </w:tcPr>
          <w:p w14:paraId="3D3151D6" w14:textId="77777777" w:rsidR="00DD3F26" w:rsidRPr="00DD3F26" w:rsidRDefault="00DD3F26" w:rsidP="00DD3F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664" w:type="dxa"/>
            <w:noWrap/>
          </w:tcPr>
          <w:p w14:paraId="281D6159" w14:textId="77777777" w:rsidR="00DD3F26" w:rsidRPr="00DD3F26" w:rsidRDefault="00DD3F26" w:rsidP="00DD3F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1727" w:type="dxa"/>
            <w:noWrap/>
          </w:tcPr>
          <w:p w14:paraId="0A2C6EAC" w14:textId="77777777" w:rsidR="00DD3F26" w:rsidRPr="00DD3F26" w:rsidRDefault="00DD3F26" w:rsidP="00DD3F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D3F26" w:rsidRPr="00DD3F26" w14:paraId="0DEC1A4A" w14:textId="77777777" w:rsidTr="15EA1B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285874A2" w14:textId="77777777" w:rsidR="00DD3F26" w:rsidRPr="00DD3F26" w:rsidRDefault="00DD3F26" w:rsidP="00DD3F26">
            <w:pPr>
              <w:rPr>
                <w:b w:val="0"/>
                <w:bCs w:val="0"/>
              </w:rPr>
            </w:pPr>
          </w:p>
        </w:tc>
        <w:tc>
          <w:tcPr>
            <w:tcW w:w="4150" w:type="dxa"/>
            <w:noWrap/>
          </w:tcPr>
          <w:p w14:paraId="647F388D" w14:textId="77777777" w:rsidR="00DD3F26" w:rsidRPr="00DD3F26" w:rsidRDefault="00DD3F26" w:rsidP="00DD3F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664" w:type="dxa"/>
            <w:noWrap/>
          </w:tcPr>
          <w:p w14:paraId="7FA960EB" w14:textId="77777777" w:rsidR="00DD3F26" w:rsidRPr="00DD3F26" w:rsidRDefault="00DD3F26" w:rsidP="00DD3F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1727" w:type="dxa"/>
            <w:noWrap/>
          </w:tcPr>
          <w:p w14:paraId="1FF82690" w14:textId="77777777" w:rsidR="00DD3F26" w:rsidRPr="00DD3F26" w:rsidRDefault="00DD3F26" w:rsidP="00DD3F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D3F26" w:rsidRPr="00DD3F26" w14:paraId="5006D4D5" w14:textId="77777777" w:rsidTr="15EA1BD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32302766" w14:textId="77777777" w:rsidR="00DD3F26" w:rsidRPr="00DD3F26" w:rsidRDefault="00DD3F26" w:rsidP="00DD3F26">
            <w:pPr>
              <w:rPr>
                <w:b w:val="0"/>
                <w:bCs w:val="0"/>
              </w:rPr>
            </w:pPr>
          </w:p>
        </w:tc>
        <w:tc>
          <w:tcPr>
            <w:tcW w:w="4150" w:type="dxa"/>
            <w:noWrap/>
          </w:tcPr>
          <w:p w14:paraId="7C64523C" w14:textId="77777777" w:rsidR="00DD3F26" w:rsidRPr="00DD3F26" w:rsidRDefault="00DD3F26" w:rsidP="00DD3F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664" w:type="dxa"/>
            <w:noWrap/>
          </w:tcPr>
          <w:p w14:paraId="2FB3D45D" w14:textId="77777777" w:rsidR="00DD3F26" w:rsidRPr="00DD3F26" w:rsidRDefault="00DD3F26" w:rsidP="00DD3F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1727" w:type="dxa"/>
            <w:noWrap/>
          </w:tcPr>
          <w:p w14:paraId="20E6C456" w14:textId="77777777" w:rsidR="00DD3F26" w:rsidRPr="00DD3F26" w:rsidRDefault="00DD3F26" w:rsidP="00DD3F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1EFF129" w14:textId="77777777" w:rsidR="00DD3F26" w:rsidRPr="00DD3F26" w:rsidRDefault="00DD3F26" w:rsidP="00DD3F26">
      <w:pPr>
        <w:rPr>
          <w:lang w:val="pl-PL"/>
        </w:rPr>
      </w:pPr>
    </w:p>
    <w:p w14:paraId="1D039BFF" w14:textId="77777777" w:rsidR="00DD3F26" w:rsidRPr="00DD3F26" w:rsidRDefault="00DD3F26" w:rsidP="00DD3F26">
      <w:pPr>
        <w:rPr>
          <w:lang w:val="pl-PL"/>
        </w:rPr>
      </w:pPr>
    </w:p>
    <w:p w14:paraId="2E8440E8" w14:textId="77777777" w:rsidR="00DD3F26" w:rsidRPr="00DD3F26" w:rsidRDefault="00DD3F26" w:rsidP="00DD3F26">
      <w:pPr>
        <w:rPr>
          <w:lang w:val="pl-PL"/>
        </w:rPr>
      </w:pPr>
    </w:p>
    <w:p w14:paraId="63D4B2FD" w14:textId="77777777" w:rsidR="000E0ABA" w:rsidRDefault="000E0ABA"/>
    <w:sectPr w:rsidR="000E0ABA" w:rsidSect="009368D9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NjQxtzQzNjc0sjRV0lEKTi0uzszPAykwqgUAu/moHSwAAAA="/>
  </w:docVars>
  <w:rsids>
    <w:rsidRoot w:val="00DD3F26"/>
    <w:rsid w:val="000E0ABA"/>
    <w:rsid w:val="000F6B3A"/>
    <w:rsid w:val="001759DD"/>
    <w:rsid w:val="001E0FE6"/>
    <w:rsid w:val="001E33BC"/>
    <w:rsid w:val="00211407"/>
    <w:rsid w:val="002569E6"/>
    <w:rsid w:val="0036201D"/>
    <w:rsid w:val="003B4464"/>
    <w:rsid w:val="004249C3"/>
    <w:rsid w:val="00547ACB"/>
    <w:rsid w:val="0057167C"/>
    <w:rsid w:val="0065110B"/>
    <w:rsid w:val="006F108C"/>
    <w:rsid w:val="009368D9"/>
    <w:rsid w:val="00BB7C48"/>
    <w:rsid w:val="00BE6BDD"/>
    <w:rsid w:val="00DD3F26"/>
    <w:rsid w:val="00F36521"/>
    <w:rsid w:val="02CA8AE2"/>
    <w:rsid w:val="0E152B0F"/>
    <w:rsid w:val="0FB0FB70"/>
    <w:rsid w:val="137BFAB2"/>
    <w:rsid w:val="15EA1BD4"/>
    <w:rsid w:val="16B39B74"/>
    <w:rsid w:val="18F2717E"/>
    <w:rsid w:val="2099CC4A"/>
    <w:rsid w:val="3F459DD7"/>
    <w:rsid w:val="415C581F"/>
    <w:rsid w:val="46ECB981"/>
    <w:rsid w:val="4BC95814"/>
    <w:rsid w:val="4D652875"/>
    <w:rsid w:val="4D9B4995"/>
    <w:rsid w:val="4F3719F6"/>
    <w:rsid w:val="50FF7F88"/>
    <w:rsid w:val="529B4FE9"/>
    <w:rsid w:val="536DFCF9"/>
    <w:rsid w:val="575598AF"/>
    <w:rsid w:val="5D984502"/>
    <w:rsid w:val="5E8C07F5"/>
    <w:rsid w:val="635F7918"/>
    <w:rsid w:val="66C3AF0B"/>
    <w:rsid w:val="693B7E72"/>
    <w:rsid w:val="6BFA97D6"/>
    <w:rsid w:val="6D065B5E"/>
    <w:rsid w:val="7024D3C3"/>
    <w:rsid w:val="70F27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60349E"/>
  <w15:chartTrackingRefBased/>
  <w15:docId w15:val="{21D2F9A7-A01D-9B4E-B0E3-634469B33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 Light" w:eastAsiaTheme="minorHAnsi" w:hAnsi="Calibri Light" w:cstheme="minorBidi"/>
        <w:sz w:val="24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Zwykatabela1">
    <w:name w:val="Plain Table 1"/>
    <w:basedOn w:val="Standardowy"/>
    <w:uiPriority w:val="41"/>
    <w:rsid w:val="00DD3F2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siatki6kolorowa">
    <w:name w:val="Grid Table 6 Colorful"/>
    <w:basedOn w:val="Standardowy"/>
    <w:uiPriority w:val="51"/>
    <w:rsid w:val="00DD3F2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siatki6kolorowaakcent3">
    <w:name w:val="Grid Table 6 Colorful Accent 3"/>
    <w:basedOn w:val="Standardowy"/>
    <w:uiPriority w:val="51"/>
    <w:rsid w:val="00DD3F26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91</Words>
  <Characters>1151</Characters>
  <Application>Microsoft Office Word</Application>
  <DocSecurity>0</DocSecurity>
  <Lines>9</Lines>
  <Paragraphs>2</Paragraphs>
  <ScaleCrop>false</ScaleCrop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ina Marlewicz</dc:creator>
  <cp:keywords/>
  <dc:description/>
  <cp:lastModifiedBy>Ewelina Zięba</cp:lastModifiedBy>
  <cp:revision>2</cp:revision>
  <dcterms:created xsi:type="dcterms:W3CDTF">2022-05-23T05:41:00Z</dcterms:created>
  <dcterms:modified xsi:type="dcterms:W3CDTF">2022-05-23T05:41:00Z</dcterms:modified>
</cp:coreProperties>
</file>